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ook w:val="01E0" w:firstRow="1" w:lastRow="1" w:firstColumn="1" w:lastColumn="1" w:noHBand="0" w:noVBand="0"/>
      </w:tblPr>
      <w:tblGrid>
        <w:gridCol w:w="3386"/>
        <w:gridCol w:w="3602"/>
        <w:gridCol w:w="3092"/>
      </w:tblGrid>
      <w:tr w:rsidR="00D60239" w:rsidRPr="00855E2C" w14:paraId="6620CD52" w14:textId="77777777" w:rsidTr="00D33028">
        <w:trPr>
          <w:trHeight w:val="126"/>
        </w:trPr>
        <w:tc>
          <w:tcPr>
            <w:tcW w:w="0" w:type="auto"/>
            <w:shd w:val="clear" w:color="auto" w:fill="auto"/>
            <w:vAlign w:val="center"/>
          </w:tcPr>
          <w:p w14:paraId="4CDC738B" w14:textId="77777777" w:rsidR="00D60239" w:rsidRDefault="004108B1" w:rsidP="0002720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zaden.connell@gmail.com</w:t>
            </w:r>
          </w:p>
          <w:p w14:paraId="4049891E" w14:textId="77777777" w:rsidR="00D52906" w:rsidRPr="00855E2C" w:rsidRDefault="004108B1" w:rsidP="0002720B">
            <w:pPr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(828)773-9695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01E13C5" w14:textId="77777777" w:rsidR="00D60239" w:rsidRPr="0002720B" w:rsidRDefault="006277B5" w:rsidP="00B87264">
            <w:pPr>
              <w:autoSpaceDE w:val="0"/>
              <w:autoSpaceDN w:val="0"/>
              <w:adjustRightInd w:val="0"/>
              <w:jc w:val="center"/>
              <w:rPr>
                <w:b/>
                <w:bCs/>
              </w:rPr>
            </w:pPr>
            <w:r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>Zaden A.</w:t>
            </w:r>
            <w:r w:rsidR="00B87264"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 xml:space="preserve"> </w:t>
            </w:r>
            <w:r>
              <w:rPr>
                <w:rFonts w:ascii="Calibri" w:hAnsi="Calibri" w:cs="Calibri"/>
                <w:b/>
                <w:smallCaps/>
                <w:spacing w:val="40"/>
                <w:sz w:val="36"/>
                <w:szCs w:val="44"/>
              </w:rPr>
              <w:t>Connell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CE95E87" w14:textId="77777777" w:rsidR="0002720B" w:rsidRDefault="0022130B" w:rsidP="0002720B">
            <w:pPr>
              <w:jc w:val="right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inkedin.com/in/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zaden-connell</w:t>
            </w:r>
            <w:proofErr w:type="spellEnd"/>
          </w:p>
          <w:p w14:paraId="1FDC6BD0" w14:textId="77777777" w:rsidR="00D60239" w:rsidRPr="00855E2C" w:rsidRDefault="00BA3FD1" w:rsidP="0002720B">
            <w:pPr>
              <w:jc w:val="right"/>
              <w:rPr>
                <w:rFonts w:ascii="Calibri" w:hAnsi="Calibri" w:cs="Calibri"/>
                <w:smallCaps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github.com/</w:t>
            </w:r>
            <w:proofErr w:type="spellStart"/>
            <w:r>
              <w:rPr>
                <w:rFonts w:ascii="Calibri" w:hAnsi="Calibri" w:cs="Calibri"/>
                <w:sz w:val="20"/>
                <w:szCs w:val="20"/>
              </w:rPr>
              <w:t>PostGuitarist</w:t>
            </w:r>
            <w:proofErr w:type="spellEnd"/>
            <w:r w:rsidR="00EA6927" w:rsidRPr="00855E2C">
              <w:rPr>
                <w:rFonts w:ascii="Calibri" w:hAnsi="Calibri" w:cs="Calibri"/>
                <w:sz w:val="20"/>
                <w:szCs w:val="20"/>
              </w:rPr>
              <w:t xml:space="preserve"> </w:t>
            </w:r>
          </w:p>
        </w:tc>
      </w:tr>
      <w:tr w:rsidR="00D60239" w:rsidRPr="00855E2C" w14:paraId="2456AB29" w14:textId="77777777" w:rsidTr="00D33028">
        <w:trPr>
          <w:trHeight w:val="210"/>
        </w:trPr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1371BCED" w14:textId="77777777" w:rsidR="00D60239" w:rsidRDefault="00D60239" w:rsidP="00E73070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</w:p>
          <w:p w14:paraId="0D69866D" w14:textId="77777777" w:rsidR="00BD32B3" w:rsidRPr="00855E2C" w:rsidRDefault="00BD32B3" w:rsidP="00E73070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mallCaps/>
                <w:sz w:val="22"/>
                <w:szCs w:val="22"/>
              </w:rPr>
              <w:t>Education</w:t>
            </w:r>
          </w:p>
        </w:tc>
      </w:tr>
      <w:tr w:rsidR="00F54241" w:rsidRPr="00855E2C" w14:paraId="44C2A68A" w14:textId="77777777" w:rsidTr="00D33028"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BF11A23" w14:textId="77777777" w:rsidR="00F54241" w:rsidRPr="00855E2C" w:rsidRDefault="00B43B2A" w:rsidP="00E73070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Lynchburg</w:t>
            </w:r>
            <w:r w:rsidR="00F54241"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VA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B848D2D" w14:textId="77777777" w:rsidR="00F54241" w:rsidRPr="00855E2C" w:rsidRDefault="00B43B2A" w:rsidP="00855E2C">
            <w:pPr>
              <w:ind w:left="72"/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Liberty</w:t>
            </w:r>
            <w:r w:rsidR="00F54241"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University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0728D6BC" w14:textId="77777777" w:rsidR="00F54241" w:rsidRPr="00855E2C" w:rsidRDefault="00F54241" w:rsidP="00855E2C">
            <w:pPr>
              <w:jc w:val="right"/>
              <w:rPr>
                <w:rFonts w:ascii="Calibri" w:hAnsi="Calibri" w:cs="Calibri"/>
                <w:b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Fall </w:t>
            </w:r>
            <w:r w:rsidR="00B43B2A">
              <w:rPr>
                <w:rFonts w:ascii="Calibri" w:hAnsi="Calibri" w:cs="Calibri"/>
                <w:b/>
                <w:sz w:val="22"/>
                <w:szCs w:val="22"/>
              </w:rPr>
              <w:t>2021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60421D" w:rsidRPr="00855E2C">
              <w:rPr>
                <w:rFonts w:ascii="Calibri" w:hAnsi="Calibri" w:cs="Calibri"/>
                <w:b/>
                <w:sz w:val="22"/>
                <w:szCs w:val="22"/>
              </w:rPr>
              <w:t>–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60421D"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May </w:t>
            </w:r>
            <w:r w:rsidR="00B43B2A">
              <w:rPr>
                <w:rFonts w:ascii="Calibri" w:hAnsi="Calibri" w:cs="Calibri"/>
                <w:b/>
                <w:sz w:val="22"/>
                <w:szCs w:val="22"/>
              </w:rPr>
              <w:t>2025</w:t>
            </w:r>
          </w:p>
        </w:tc>
      </w:tr>
      <w:tr w:rsidR="00F54241" w:rsidRPr="00855E2C" w14:paraId="044F3F99" w14:textId="77777777" w:rsidTr="00D33028">
        <w:trPr>
          <w:trHeight w:val="70"/>
        </w:trPr>
        <w:tc>
          <w:tcPr>
            <w:tcW w:w="0" w:type="auto"/>
            <w:gridSpan w:val="3"/>
            <w:shd w:val="clear" w:color="auto" w:fill="auto"/>
          </w:tcPr>
          <w:p w14:paraId="7A7BD778" w14:textId="77777777" w:rsidR="0060421D" w:rsidRPr="00855E2C" w:rsidRDefault="00B43B2A" w:rsidP="00855E2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B.S</w:t>
            </w:r>
            <w:r w:rsidR="00564C33" w:rsidRPr="00855E2C">
              <w:rPr>
                <w:rFonts w:ascii="Calibri" w:hAnsi="Calibri" w:cs="Calibri"/>
                <w:sz w:val="22"/>
                <w:szCs w:val="20"/>
              </w:rPr>
              <w:t>.</w:t>
            </w:r>
            <w:r w:rsidR="00912747" w:rsidRPr="00855E2C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="00F54241" w:rsidRPr="00855E2C">
              <w:rPr>
                <w:rFonts w:ascii="Calibri" w:hAnsi="Calibri" w:cs="Calibri"/>
                <w:sz w:val="22"/>
                <w:szCs w:val="20"/>
              </w:rPr>
              <w:t xml:space="preserve">in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Information Technology: Data </w:t>
            </w:r>
            <w:r w:rsidR="008207E8">
              <w:rPr>
                <w:rFonts w:ascii="Calibri" w:hAnsi="Calibri" w:cs="Calibri"/>
                <w:sz w:val="22"/>
                <w:szCs w:val="20"/>
              </w:rPr>
              <w:t>Networking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 &amp; Security</w:t>
            </w:r>
            <w:r w:rsidR="00C95766">
              <w:rPr>
                <w:rFonts w:ascii="Calibri" w:hAnsi="Calibri" w:cs="Calibri"/>
                <w:sz w:val="22"/>
                <w:szCs w:val="20"/>
              </w:rPr>
              <w:t>.</w:t>
            </w:r>
            <w:r w:rsidR="00C75EBC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="00F54241" w:rsidRPr="00855E2C">
              <w:rPr>
                <w:rFonts w:ascii="Calibri" w:hAnsi="Calibri" w:cs="Calibri"/>
                <w:sz w:val="22"/>
                <w:szCs w:val="20"/>
              </w:rPr>
              <w:t xml:space="preserve">GPA: </w:t>
            </w:r>
            <w:r>
              <w:rPr>
                <w:rFonts w:ascii="Calibri" w:hAnsi="Calibri" w:cs="Calibri"/>
                <w:sz w:val="22"/>
                <w:szCs w:val="20"/>
              </w:rPr>
              <w:t>4.0</w:t>
            </w:r>
          </w:p>
          <w:p w14:paraId="7C06008A" w14:textId="77777777" w:rsidR="005E450A" w:rsidRDefault="0060421D" w:rsidP="005E450A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 w:rsidRPr="00855E2C">
              <w:rPr>
                <w:rFonts w:ascii="Calibri" w:hAnsi="Calibri" w:cs="Calibri"/>
                <w:sz w:val="22"/>
                <w:szCs w:val="20"/>
              </w:rPr>
              <w:t>B</w:t>
            </w:r>
            <w:r w:rsidR="00564C33" w:rsidRPr="00855E2C">
              <w:rPr>
                <w:rFonts w:ascii="Calibri" w:hAnsi="Calibri" w:cs="Calibri"/>
                <w:sz w:val="22"/>
                <w:szCs w:val="20"/>
              </w:rPr>
              <w:t>.S.</w:t>
            </w:r>
            <w:r w:rsidR="008207E8">
              <w:rPr>
                <w:rFonts w:ascii="Calibri" w:hAnsi="Calibri" w:cs="Calibri"/>
                <w:sz w:val="22"/>
                <w:szCs w:val="20"/>
              </w:rPr>
              <w:t xml:space="preserve"> in Information Technology: Web &amp; Mobile Programming</w:t>
            </w:r>
            <w:r w:rsidR="00F54241" w:rsidRPr="00855E2C">
              <w:rPr>
                <w:rFonts w:ascii="Calibri" w:hAnsi="Calibri" w:cs="Calibri"/>
                <w:sz w:val="22"/>
                <w:szCs w:val="20"/>
              </w:rPr>
              <w:t xml:space="preserve">. GPA: </w:t>
            </w:r>
            <w:r w:rsidR="00957FE6">
              <w:rPr>
                <w:rFonts w:ascii="Calibri" w:hAnsi="Calibri" w:cs="Calibri"/>
                <w:sz w:val="22"/>
                <w:szCs w:val="20"/>
              </w:rPr>
              <w:t>4</w:t>
            </w:r>
            <w:r w:rsidR="00F54241" w:rsidRPr="00855E2C">
              <w:rPr>
                <w:rFonts w:ascii="Calibri" w:hAnsi="Calibri" w:cs="Calibri"/>
                <w:sz w:val="22"/>
                <w:szCs w:val="20"/>
              </w:rPr>
              <w:t>.</w:t>
            </w:r>
            <w:r w:rsidR="00957FE6">
              <w:rPr>
                <w:rFonts w:ascii="Calibri" w:hAnsi="Calibri" w:cs="Calibri"/>
                <w:sz w:val="22"/>
                <w:szCs w:val="20"/>
              </w:rPr>
              <w:t>0</w:t>
            </w:r>
          </w:p>
          <w:p w14:paraId="0D4FA858" w14:textId="77777777" w:rsidR="00957FE6" w:rsidRPr="00ED4913" w:rsidRDefault="00957FE6" w:rsidP="005E450A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Minor in Computer Science. GPA: 4.0</w:t>
            </w:r>
          </w:p>
          <w:p w14:paraId="43F9F556" w14:textId="77777777" w:rsidR="000B72A2" w:rsidRDefault="00D30514" w:rsidP="000B72A2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 w:rsidRPr="00855E2C">
              <w:rPr>
                <w:rFonts w:ascii="Calibri" w:hAnsi="Calibri" w:cs="Calibri"/>
                <w:sz w:val="22"/>
                <w:szCs w:val="20"/>
              </w:rPr>
              <w:t xml:space="preserve">Undergraduate Coursework: </w:t>
            </w:r>
            <w:r w:rsidR="00ED4913">
              <w:rPr>
                <w:rFonts w:ascii="Calibri" w:hAnsi="Calibri" w:cs="Calibri"/>
                <w:sz w:val="22"/>
                <w:szCs w:val="20"/>
              </w:rPr>
              <w:t>Intro to Programming Using C++</w:t>
            </w:r>
            <w:r w:rsidR="008F6FD5">
              <w:rPr>
                <w:rFonts w:ascii="Calibri" w:hAnsi="Calibri" w:cs="Calibri"/>
                <w:sz w:val="22"/>
                <w:szCs w:val="20"/>
              </w:rPr>
              <w:t>.</w:t>
            </w:r>
          </w:p>
          <w:p w14:paraId="6745B503" w14:textId="77777777" w:rsidR="000B72A2" w:rsidRPr="00737BE2" w:rsidRDefault="000B72A2" w:rsidP="000B72A2">
            <w:pPr>
              <w:rPr>
                <w:rFonts w:ascii="Calibri" w:hAnsi="Calibri" w:cs="Calibri"/>
                <w:sz w:val="10"/>
                <w:szCs w:val="10"/>
              </w:rPr>
            </w:pPr>
          </w:p>
          <w:p w14:paraId="783E2CF2" w14:textId="77777777" w:rsidR="00B74EEC" w:rsidRPr="00BD32B3" w:rsidRDefault="000B72A2" w:rsidP="00B74EEC">
            <w:pPr>
              <w:numPr>
                <w:ilvl w:val="0"/>
                <w:numId w:val="5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sz w:val="22"/>
                <w:szCs w:val="20"/>
              </w:rPr>
              <w:t>Cyber Defense Club</w:t>
            </w:r>
          </w:p>
        </w:tc>
      </w:tr>
      <w:tr w:rsidR="00BD32B3" w:rsidRPr="00855E2C" w14:paraId="7F74BAEA" w14:textId="77777777" w:rsidTr="00585091">
        <w:trPr>
          <w:trHeight w:val="210"/>
        </w:trPr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6F477179" w14:textId="77777777" w:rsidR="00BD32B3" w:rsidRPr="00855E2C" w:rsidRDefault="00BD32B3" w:rsidP="00585091">
            <w:pPr>
              <w:rPr>
                <w:rFonts w:ascii="Calibri" w:hAnsi="Calibri" w:cs="Calibri"/>
                <w:sz w:val="16"/>
                <w:szCs w:val="16"/>
              </w:rPr>
            </w:pPr>
          </w:p>
          <w:p w14:paraId="22D92532" w14:textId="77777777" w:rsidR="00BD32B3" w:rsidRPr="00855E2C" w:rsidRDefault="00BD32B3" w:rsidP="00585091">
            <w:pPr>
              <w:rPr>
                <w:rFonts w:ascii="Calibri" w:hAnsi="Calibri" w:cs="Calibri"/>
                <w:b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Employment</w:t>
            </w:r>
          </w:p>
        </w:tc>
      </w:tr>
      <w:tr w:rsidR="00BD32B3" w:rsidRPr="00855E2C" w14:paraId="629A79EC" w14:textId="77777777" w:rsidTr="00585091">
        <w:trPr>
          <w:trHeight w:val="285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3C339559" w14:textId="77777777" w:rsidR="00BD32B3" w:rsidRPr="00855E2C" w:rsidRDefault="00BD32B3" w:rsidP="00585091">
            <w:pPr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Technology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>, Intern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1F5585E" w14:textId="77777777" w:rsidR="00BD32B3" w:rsidRPr="00855E2C" w:rsidRDefault="00BD32B3" w:rsidP="00585091">
            <w:pPr>
              <w:jc w:val="center"/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z w:val="22"/>
                <w:szCs w:val="22"/>
              </w:rPr>
              <w:t>Mt. Vernon</w:t>
            </w:r>
            <w:r w:rsidRPr="00855E2C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/>
                <w:sz w:val="22"/>
                <w:szCs w:val="22"/>
              </w:rPr>
              <w:t>Baptist Church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5C4BCA3D" w14:textId="77777777" w:rsidR="00BD32B3" w:rsidRPr="00855E2C" w:rsidRDefault="00BD32B3" w:rsidP="00585091">
            <w:pPr>
              <w:pStyle w:val="Heading2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Fall 2020 – Summer 2021</w:t>
            </w:r>
          </w:p>
        </w:tc>
      </w:tr>
      <w:tr w:rsidR="00BD32B3" w:rsidRPr="00855E2C" w14:paraId="092A83A3" w14:textId="77777777" w:rsidTr="00585091">
        <w:trPr>
          <w:trHeight w:val="692"/>
        </w:trPr>
        <w:tc>
          <w:tcPr>
            <w:tcW w:w="0" w:type="auto"/>
            <w:gridSpan w:val="3"/>
            <w:shd w:val="clear" w:color="auto" w:fill="auto"/>
            <w:vAlign w:val="bottom"/>
          </w:tcPr>
          <w:p w14:paraId="5B4444EC" w14:textId="77777777" w:rsidR="00BD32B3" w:rsidRPr="00855E2C" w:rsidRDefault="00BD32B3" w:rsidP="00585091">
            <w:pPr>
              <w:ind w:left="72"/>
              <w:rPr>
                <w:rFonts w:ascii="Calibri" w:hAnsi="Calibri" w:cs="Calibri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vMix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AutoStream</w:t>
            </w:r>
            <w:proofErr w:type="spellEnd"/>
          </w:p>
          <w:p w14:paraId="65150B0B" w14:textId="77777777" w:rsidR="00BD32B3" w:rsidRPr="00855E2C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Implemented a .NET script to start and stop YouTube Livestreams at specified times</w:t>
            </w:r>
            <w:r w:rsidRPr="00855E2C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735581C1" w14:textId="77777777" w:rsidR="00BD32B3" w:rsidRPr="00855E2C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 xml:space="preserve">Created functionality to start tracking time when </w:t>
            </w:r>
            <w:proofErr w:type="spellStart"/>
            <w:r>
              <w:rPr>
                <w:rFonts w:ascii="Calibri" w:hAnsi="Calibri" w:cs="Calibri"/>
                <w:sz w:val="22"/>
                <w:szCs w:val="22"/>
              </w:rPr>
              <w:t>vMix</w:t>
            </w:r>
            <w:proofErr w:type="spellEnd"/>
            <w:r>
              <w:rPr>
                <w:rFonts w:ascii="Calibri" w:hAnsi="Calibri" w:cs="Calibri"/>
                <w:sz w:val="22"/>
                <w:szCs w:val="22"/>
              </w:rPr>
              <w:t xml:space="preserve"> is started</w:t>
            </w:r>
            <w:r w:rsidRPr="00855E2C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325FC45F" w14:textId="77777777" w:rsidR="00BD32B3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Designed to have minimal memory and CPU usage</w:t>
            </w:r>
            <w:r w:rsidRPr="00855E2C">
              <w:rPr>
                <w:rFonts w:ascii="Calibri" w:hAnsi="Calibri" w:cs="Calibri"/>
                <w:sz w:val="22"/>
                <w:szCs w:val="22"/>
              </w:rPr>
              <w:t xml:space="preserve">. </w:t>
            </w:r>
          </w:p>
          <w:p w14:paraId="1EFD42B6" w14:textId="77777777" w:rsidR="00BD32B3" w:rsidRPr="00B674C5" w:rsidRDefault="00BD32B3" w:rsidP="00585091">
            <w:pPr>
              <w:rPr>
                <w:rFonts w:ascii="Calibri" w:hAnsi="Calibri" w:cs="Calibri"/>
                <w:sz w:val="10"/>
                <w:szCs w:val="10"/>
              </w:rPr>
            </w:pPr>
          </w:p>
          <w:p w14:paraId="74F4FD8E" w14:textId="77777777" w:rsidR="00BD32B3" w:rsidRPr="00535AE7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Lead intern to Technology and AV Director.</w:t>
            </w:r>
          </w:p>
          <w:p w14:paraId="75B02EB0" w14:textId="77777777" w:rsidR="00BD32B3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aged a volunteer base of 10+ people, including training, scheduling, and support during services.</w:t>
            </w:r>
          </w:p>
          <w:p w14:paraId="02FC0AC1" w14:textId="77777777" w:rsidR="00BD32B3" w:rsidRPr="00535AE7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reated, planned, and executed the use of technology site-wide and during Sunday services.</w:t>
            </w:r>
          </w:p>
          <w:p w14:paraId="1A35487C" w14:textId="77777777" w:rsidR="00BD32B3" w:rsidRPr="00855E2C" w:rsidRDefault="00BD32B3" w:rsidP="00585091">
            <w:pPr>
              <w:ind w:left="252"/>
              <w:rPr>
                <w:rFonts w:ascii="Calibri" w:hAnsi="Calibri" w:cs="Calibri"/>
                <w:sz w:val="14"/>
                <w:szCs w:val="22"/>
              </w:rPr>
            </w:pPr>
          </w:p>
        </w:tc>
      </w:tr>
      <w:tr w:rsidR="00BD32B3" w:rsidRPr="00855E2C" w14:paraId="21BACB71" w14:textId="77777777" w:rsidTr="00585091">
        <w:trPr>
          <w:trHeight w:val="80"/>
        </w:trPr>
        <w:tc>
          <w:tcPr>
            <w:tcW w:w="0" w:type="auto"/>
            <w:shd w:val="clear" w:color="auto" w:fill="auto"/>
            <w:vAlign w:val="bottom"/>
          </w:tcPr>
          <w:p w14:paraId="3F08AC60" w14:textId="77777777" w:rsidR="00BD32B3" w:rsidRPr="00855E2C" w:rsidRDefault="00BD32B3" w:rsidP="00585091">
            <w:pPr>
              <w:rPr>
                <w:rFonts w:ascii="Calibri" w:hAnsi="Calibri" w:cs="Calibri"/>
                <w:b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iCs/>
                <w:sz w:val="22"/>
                <w:szCs w:val="22"/>
              </w:rPr>
              <w:t>Youth Department</w:t>
            </w:r>
            <w:r w:rsidRPr="00855E2C">
              <w:rPr>
                <w:rFonts w:ascii="Calibri" w:hAnsi="Calibri" w:cs="Calibri"/>
                <w:b/>
                <w:iCs/>
                <w:sz w:val="22"/>
                <w:szCs w:val="22"/>
              </w:rPr>
              <w:t>, Intern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4AC9C680" w14:textId="77777777" w:rsidR="00BD32B3" w:rsidRPr="00855E2C" w:rsidRDefault="00BD32B3" w:rsidP="00585091">
            <w:pPr>
              <w:pStyle w:val="Heading2"/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t. Vernon Baptist Church</w:t>
            </w:r>
          </w:p>
        </w:tc>
        <w:tc>
          <w:tcPr>
            <w:tcW w:w="0" w:type="auto"/>
            <w:shd w:val="clear" w:color="auto" w:fill="auto"/>
            <w:vAlign w:val="bottom"/>
          </w:tcPr>
          <w:p w14:paraId="39D0FE5B" w14:textId="77777777" w:rsidR="00BD32B3" w:rsidRPr="00855E2C" w:rsidRDefault="00BD32B3" w:rsidP="00585091">
            <w:pPr>
              <w:pStyle w:val="Heading2"/>
              <w:rPr>
                <w:rFonts w:ascii="Calibri" w:hAnsi="Calibri" w:cs="Calibri"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Cs/>
                <w:sz w:val="22"/>
                <w:szCs w:val="22"/>
              </w:rPr>
              <w:t>Winter</w:t>
            </w:r>
            <w:r w:rsidRPr="00855E2C">
              <w:rPr>
                <w:rFonts w:ascii="Calibri" w:hAnsi="Calibri" w:cs="Calibri"/>
                <w:bCs/>
                <w:sz w:val="22"/>
                <w:szCs w:val="22"/>
              </w:rPr>
              <w:t xml:space="preserve"> 20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18</w:t>
            </w:r>
            <w:r w:rsidRPr="00855E2C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–</w:t>
            </w:r>
            <w:r w:rsidRPr="00855E2C">
              <w:rPr>
                <w:rFonts w:ascii="Calibri" w:hAnsi="Calibri" w:cs="Calibri"/>
                <w:bCs/>
                <w:sz w:val="22"/>
                <w:szCs w:val="22"/>
              </w:rPr>
              <w:t xml:space="preserve"> 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 xml:space="preserve">Summer </w:t>
            </w:r>
            <w:r w:rsidRPr="00855E2C">
              <w:rPr>
                <w:rFonts w:ascii="Calibri" w:hAnsi="Calibri" w:cs="Calibri"/>
                <w:bCs/>
                <w:sz w:val="22"/>
                <w:szCs w:val="22"/>
              </w:rPr>
              <w:t>20</w:t>
            </w:r>
            <w:r>
              <w:rPr>
                <w:rFonts w:ascii="Calibri" w:hAnsi="Calibri" w:cs="Calibri"/>
                <w:bCs/>
                <w:sz w:val="22"/>
                <w:szCs w:val="22"/>
              </w:rPr>
              <w:t>21</w:t>
            </w:r>
          </w:p>
        </w:tc>
      </w:tr>
      <w:tr w:rsidR="00BD32B3" w:rsidRPr="00B141B0" w14:paraId="5A411744" w14:textId="77777777" w:rsidTr="00585091">
        <w:trPr>
          <w:trHeight w:val="72"/>
        </w:trPr>
        <w:tc>
          <w:tcPr>
            <w:tcW w:w="0" w:type="auto"/>
            <w:gridSpan w:val="3"/>
            <w:shd w:val="clear" w:color="auto" w:fill="auto"/>
          </w:tcPr>
          <w:p w14:paraId="161B747C" w14:textId="77777777" w:rsidR="00BD32B3" w:rsidRPr="00855E2C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 w:rsidRPr="00855E2C">
              <w:rPr>
                <w:rFonts w:ascii="Calibri" w:hAnsi="Calibri" w:cs="Calibri"/>
                <w:sz w:val="22"/>
                <w:szCs w:val="22"/>
              </w:rPr>
              <w:t xml:space="preserve">Implemented </w:t>
            </w:r>
            <w:r>
              <w:rPr>
                <w:rFonts w:ascii="Calibri" w:hAnsi="Calibri" w:cs="Calibri"/>
                <w:sz w:val="22"/>
                <w:szCs w:val="22"/>
              </w:rPr>
              <w:t>the use of new AV technology for Sunday and Wednesday services</w:t>
            </w:r>
            <w:r w:rsidRPr="00855E2C">
              <w:rPr>
                <w:rFonts w:ascii="Calibri" w:hAnsi="Calibri" w:cs="Calibri"/>
                <w:sz w:val="22"/>
                <w:szCs w:val="22"/>
              </w:rPr>
              <w:t>.</w:t>
            </w:r>
          </w:p>
          <w:p w14:paraId="365088FF" w14:textId="77777777" w:rsidR="00BD32B3" w:rsidRPr="009D3B9D" w:rsidRDefault="00BD32B3" w:rsidP="00585091">
            <w:pPr>
              <w:numPr>
                <w:ilvl w:val="0"/>
                <w:numId w:val="1"/>
              </w:numPr>
              <w:tabs>
                <w:tab w:val="clear" w:pos="720"/>
              </w:tabs>
              <w:ind w:left="252" w:hanging="180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Managed a volunteer base of 15+ people, including training, scheduling, and support during services.</w:t>
            </w:r>
          </w:p>
          <w:p w14:paraId="4AA47135" w14:textId="77777777" w:rsidR="00BD32B3" w:rsidRDefault="00BD32B3" w:rsidP="00585091">
            <w:pPr>
              <w:pStyle w:val="Achievement"/>
              <w:rPr>
                <w:rFonts w:ascii="Calibri" w:hAnsi="Calibri" w:cs="Calibri"/>
                <w:sz w:val="22"/>
                <w:szCs w:val="22"/>
              </w:rPr>
            </w:pPr>
            <w:r w:rsidRPr="00855E2C">
              <w:rPr>
                <w:rFonts w:ascii="Calibri" w:hAnsi="Calibri" w:cs="Calibri"/>
                <w:sz w:val="22"/>
                <w:szCs w:val="22"/>
              </w:rPr>
              <w:t xml:space="preserve">Built </w:t>
            </w:r>
            <w:r>
              <w:rPr>
                <w:rFonts w:ascii="Calibri" w:hAnsi="Calibri" w:cs="Calibri"/>
                <w:sz w:val="22"/>
                <w:szCs w:val="22"/>
              </w:rPr>
              <w:t>an AV workstation with new equipment, as well as training for Technology Department staff.</w:t>
            </w:r>
          </w:p>
          <w:p w14:paraId="2197DE8A" w14:textId="77777777" w:rsidR="00BD32B3" w:rsidRPr="00B141B0" w:rsidRDefault="00BD32B3" w:rsidP="00585091">
            <w:pPr>
              <w:pStyle w:val="Achievement"/>
              <w:numPr>
                <w:ilvl w:val="0"/>
                <w:numId w:val="0"/>
              </w:numPr>
              <w:ind w:left="252" w:hanging="180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8A4555" w:rsidRPr="00855E2C" w14:paraId="76622581" w14:textId="77777777" w:rsidTr="00D33028"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0E268251" w14:textId="77777777" w:rsidR="008A4555" w:rsidRPr="00855E2C" w:rsidRDefault="008A4555" w:rsidP="00E73070">
            <w:pPr>
              <w:rPr>
                <w:rFonts w:ascii="Calibri" w:hAnsi="Calibri" w:cs="Calibri"/>
                <w:smallCaps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mallCaps/>
                <w:sz w:val="22"/>
                <w:szCs w:val="22"/>
              </w:rPr>
              <w:t>Technical Experience</w:t>
            </w:r>
          </w:p>
        </w:tc>
      </w:tr>
      <w:tr w:rsidR="00F54241" w:rsidRPr="00855E2C" w14:paraId="444B1D41" w14:textId="77777777" w:rsidTr="00D33028">
        <w:tc>
          <w:tcPr>
            <w:tcW w:w="0" w:type="auto"/>
            <w:gridSpan w:val="3"/>
            <w:tcBorders>
              <w:top w:val="single" w:sz="4" w:space="0" w:color="auto"/>
            </w:tcBorders>
            <w:shd w:val="clear" w:color="auto" w:fill="auto"/>
            <w:vAlign w:val="bottom"/>
          </w:tcPr>
          <w:p w14:paraId="2E45BC07" w14:textId="77777777" w:rsidR="00564C33" w:rsidRPr="00855E2C" w:rsidRDefault="00F54241" w:rsidP="00E73070">
            <w:pPr>
              <w:rPr>
                <w:rFonts w:ascii="Calibri" w:hAnsi="Calibri" w:cs="Calibri"/>
                <w:b/>
                <w:smallCaps/>
                <w:spacing w:val="86"/>
                <w:sz w:val="22"/>
                <w:szCs w:val="22"/>
              </w:rPr>
            </w:pPr>
            <w:r w:rsidRPr="00855E2C">
              <w:rPr>
                <w:rFonts w:ascii="Calibri" w:hAnsi="Calibri" w:cs="Calibri"/>
                <w:b/>
                <w:sz w:val="22"/>
                <w:szCs w:val="22"/>
              </w:rPr>
              <w:t>Projects</w:t>
            </w:r>
            <w:r w:rsidR="00564C33" w:rsidRPr="00855E2C">
              <w:rPr>
                <w:rFonts w:ascii="Calibri" w:hAnsi="Calibri" w:cs="Calibri"/>
                <w:sz w:val="22"/>
                <w:szCs w:val="22"/>
              </w:rPr>
              <w:t xml:space="preserve"> </w:t>
            </w:r>
          </w:p>
        </w:tc>
      </w:tr>
      <w:tr w:rsidR="00F54241" w:rsidRPr="00855E2C" w14:paraId="21E0B47A" w14:textId="77777777" w:rsidTr="00D33028">
        <w:trPr>
          <w:trHeight w:val="132"/>
        </w:trPr>
        <w:tc>
          <w:tcPr>
            <w:tcW w:w="0" w:type="auto"/>
            <w:gridSpan w:val="3"/>
            <w:shd w:val="clear" w:color="auto" w:fill="auto"/>
          </w:tcPr>
          <w:p w14:paraId="10AE0FBF" w14:textId="77777777" w:rsidR="005E450A" w:rsidRDefault="00CC1895" w:rsidP="00B74EE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Battleship</w:t>
            </w:r>
            <w:r w:rsidR="0060421D" w:rsidRPr="00855E2C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="0060421D" w:rsidRPr="00855E2C">
              <w:rPr>
                <w:rFonts w:ascii="Calibri" w:hAnsi="Calibri" w:cs="Calibri"/>
                <w:sz w:val="22"/>
                <w:szCs w:val="20"/>
              </w:rPr>
              <w:t>(</w:t>
            </w:r>
            <w:r w:rsidR="00B85D9B">
              <w:rPr>
                <w:rFonts w:ascii="Calibri" w:hAnsi="Calibri" w:cs="Calibri"/>
                <w:sz w:val="22"/>
                <w:szCs w:val="20"/>
              </w:rPr>
              <w:t>2022</w:t>
            </w:r>
            <w:r w:rsidR="0060421D" w:rsidRPr="00855E2C">
              <w:rPr>
                <w:rFonts w:ascii="Calibri" w:hAnsi="Calibri" w:cs="Calibri"/>
                <w:sz w:val="22"/>
                <w:szCs w:val="20"/>
              </w:rPr>
              <w:t>)</w:t>
            </w:r>
            <w:r w:rsidR="008D0B6A" w:rsidRPr="00855E2C">
              <w:rPr>
                <w:rFonts w:ascii="Calibri" w:hAnsi="Calibri" w:cs="Calibri"/>
                <w:sz w:val="22"/>
                <w:szCs w:val="20"/>
              </w:rPr>
              <w:t xml:space="preserve">. </w:t>
            </w:r>
            <w:r w:rsidR="008E0117">
              <w:rPr>
                <w:rFonts w:ascii="Calibri" w:hAnsi="Calibri" w:cs="Calibri"/>
                <w:sz w:val="22"/>
                <w:szCs w:val="20"/>
              </w:rPr>
              <w:t>CLI</w:t>
            </w:r>
            <w:r w:rsidR="00F932DA">
              <w:rPr>
                <w:rFonts w:ascii="Calibri" w:hAnsi="Calibri" w:cs="Calibri"/>
                <w:sz w:val="22"/>
                <w:szCs w:val="20"/>
              </w:rPr>
              <w:t>-</w:t>
            </w:r>
            <w:r w:rsidR="008E0117">
              <w:rPr>
                <w:rFonts w:ascii="Calibri" w:hAnsi="Calibri" w:cs="Calibri"/>
                <w:sz w:val="22"/>
                <w:szCs w:val="20"/>
              </w:rPr>
              <w:t>based Battleship game</w:t>
            </w:r>
            <w:r w:rsidR="004B1D9E">
              <w:rPr>
                <w:rFonts w:ascii="Calibri" w:hAnsi="Calibri" w:cs="Calibri"/>
                <w:sz w:val="22"/>
                <w:szCs w:val="20"/>
              </w:rPr>
              <w:t xml:space="preserve"> using a pre-defined gameboard. </w:t>
            </w:r>
            <w:r w:rsidR="004B1D9E" w:rsidRPr="00E4479B">
              <w:rPr>
                <w:rFonts w:ascii="Calibri" w:hAnsi="Calibri" w:cs="Calibri"/>
                <w:sz w:val="20"/>
                <w:szCs w:val="20"/>
              </w:rPr>
              <w:t>C++</w:t>
            </w:r>
          </w:p>
          <w:p w14:paraId="009ED0A8" w14:textId="77777777" w:rsidR="00E7222B" w:rsidRDefault="00E24A9B" w:rsidP="00B74EE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Restaurant Menu System</w:t>
            </w:r>
            <w:r w:rsidR="00E7222B" w:rsidRPr="00855E2C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="00E7222B" w:rsidRPr="00855E2C">
              <w:rPr>
                <w:rFonts w:ascii="Calibri" w:hAnsi="Calibri" w:cs="Calibri"/>
                <w:sz w:val="22"/>
                <w:szCs w:val="20"/>
              </w:rPr>
              <w:t>(</w:t>
            </w:r>
            <w:r w:rsidR="00E7222B">
              <w:rPr>
                <w:rFonts w:ascii="Calibri" w:hAnsi="Calibri" w:cs="Calibri"/>
                <w:sz w:val="22"/>
                <w:szCs w:val="20"/>
              </w:rPr>
              <w:t>2022</w:t>
            </w:r>
            <w:r w:rsidR="00E7222B" w:rsidRPr="00855E2C">
              <w:rPr>
                <w:rFonts w:ascii="Calibri" w:hAnsi="Calibri" w:cs="Calibri"/>
                <w:sz w:val="22"/>
                <w:szCs w:val="20"/>
              </w:rPr>
              <w:t xml:space="preserve">). </w:t>
            </w:r>
            <w:r w:rsidR="00E7222B">
              <w:rPr>
                <w:rFonts w:ascii="Calibri" w:hAnsi="Calibri" w:cs="Calibri"/>
                <w:sz w:val="22"/>
                <w:szCs w:val="20"/>
              </w:rPr>
              <w:t>CLI</w:t>
            </w:r>
            <w:r w:rsidR="00F932DA">
              <w:rPr>
                <w:rFonts w:ascii="Calibri" w:hAnsi="Calibri" w:cs="Calibri"/>
                <w:sz w:val="22"/>
                <w:szCs w:val="20"/>
              </w:rPr>
              <w:t>-</w:t>
            </w:r>
            <w:r w:rsidR="00E7222B">
              <w:rPr>
                <w:rFonts w:ascii="Calibri" w:hAnsi="Calibri" w:cs="Calibri"/>
                <w:sz w:val="22"/>
                <w:szCs w:val="20"/>
              </w:rPr>
              <w:t xml:space="preserve">based </w:t>
            </w:r>
            <w:r>
              <w:rPr>
                <w:rFonts w:ascii="Calibri" w:hAnsi="Calibri" w:cs="Calibri"/>
                <w:sz w:val="22"/>
                <w:szCs w:val="20"/>
              </w:rPr>
              <w:t>restaurant</w:t>
            </w:r>
            <w:r w:rsidR="00E7222B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>
              <w:rPr>
                <w:rFonts w:ascii="Calibri" w:hAnsi="Calibri" w:cs="Calibri"/>
                <w:sz w:val="22"/>
                <w:szCs w:val="20"/>
              </w:rPr>
              <w:t>menu system</w:t>
            </w:r>
            <w:r w:rsidR="009D0FFB">
              <w:rPr>
                <w:rFonts w:ascii="Calibri" w:hAnsi="Calibri" w:cs="Calibri"/>
                <w:sz w:val="22"/>
                <w:szCs w:val="20"/>
              </w:rPr>
              <w:t xml:space="preserve"> using a </w:t>
            </w:r>
            <w:r w:rsidR="00512345">
              <w:rPr>
                <w:rFonts w:ascii="Calibri" w:hAnsi="Calibri" w:cs="Calibri"/>
                <w:sz w:val="22"/>
                <w:szCs w:val="20"/>
              </w:rPr>
              <w:t>text menu file</w:t>
            </w:r>
            <w:r w:rsidR="00E7222B">
              <w:rPr>
                <w:rFonts w:ascii="Calibri" w:hAnsi="Calibri" w:cs="Calibri"/>
                <w:sz w:val="22"/>
                <w:szCs w:val="20"/>
              </w:rPr>
              <w:t xml:space="preserve">. </w:t>
            </w:r>
            <w:r w:rsidR="00E7222B" w:rsidRPr="00E4479B">
              <w:rPr>
                <w:rFonts w:ascii="Calibri" w:hAnsi="Calibri" w:cs="Calibri"/>
                <w:sz w:val="20"/>
                <w:szCs w:val="20"/>
              </w:rPr>
              <w:t>C++</w:t>
            </w:r>
          </w:p>
          <w:p w14:paraId="67B76E55" w14:textId="77777777" w:rsidR="008F5559" w:rsidRPr="008F5559" w:rsidRDefault="008F5559" w:rsidP="008F5559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22"/>
                <w:szCs w:val="20"/>
              </w:rPr>
            </w:pPr>
            <w:r>
              <w:rPr>
                <w:rFonts w:ascii="Calibri" w:hAnsi="Calibri" w:cs="Calibri"/>
                <w:b/>
                <w:sz w:val="22"/>
                <w:szCs w:val="20"/>
              </w:rPr>
              <w:t>Weatherly</w:t>
            </w:r>
            <w:r w:rsidRPr="00855E2C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Pr="00855E2C">
              <w:rPr>
                <w:rFonts w:ascii="Calibri" w:hAnsi="Calibri" w:cs="Calibri"/>
                <w:sz w:val="22"/>
                <w:szCs w:val="20"/>
              </w:rPr>
              <w:t>(</w:t>
            </w:r>
            <w:r>
              <w:rPr>
                <w:rFonts w:ascii="Calibri" w:hAnsi="Calibri" w:cs="Calibri"/>
                <w:sz w:val="22"/>
                <w:szCs w:val="20"/>
              </w:rPr>
              <w:t>2022</w:t>
            </w:r>
            <w:r w:rsidRPr="00855E2C">
              <w:rPr>
                <w:rFonts w:ascii="Calibri" w:hAnsi="Calibri" w:cs="Calibri"/>
                <w:sz w:val="22"/>
                <w:szCs w:val="20"/>
              </w:rPr>
              <w:t xml:space="preserve">). 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iOS mobile weather app based on the </w:t>
            </w:r>
            <w:proofErr w:type="spellStart"/>
            <w:r>
              <w:rPr>
                <w:rFonts w:ascii="Calibri" w:hAnsi="Calibri" w:cs="Calibri"/>
                <w:sz w:val="22"/>
                <w:szCs w:val="20"/>
              </w:rPr>
              <w:t>OpenWeatherMap</w:t>
            </w:r>
            <w:proofErr w:type="spellEnd"/>
            <w:r>
              <w:rPr>
                <w:rFonts w:ascii="Calibri" w:hAnsi="Calibri" w:cs="Calibri"/>
                <w:sz w:val="22"/>
                <w:szCs w:val="20"/>
              </w:rPr>
              <w:t xml:space="preserve"> API and framework</w:t>
            </w:r>
            <w:r w:rsidRPr="00855E2C">
              <w:rPr>
                <w:rFonts w:ascii="Calibri" w:hAnsi="Calibri" w:cs="Calibri"/>
                <w:sz w:val="22"/>
                <w:szCs w:val="20"/>
              </w:rPr>
              <w:t xml:space="preserve">. </w:t>
            </w:r>
            <w:r w:rsidRPr="00E4479B">
              <w:rPr>
                <w:rFonts w:ascii="Calibri" w:hAnsi="Calibri" w:cs="Calibri"/>
                <w:sz w:val="20"/>
                <w:szCs w:val="20"/>
              </w:rPr>
              <w:t xml:space="preserve">Swift, </w:t>
            </w:r>
            <w:proofErr w:type="spellStart"/>
            <w:r w:rsidRPr="00E4479B">
              <w:rPr>
                <w:rFonts w:ascii="Calibri" w:hAnsi="Calibri" w:cs="Calibri"/>
                <w:sz w:val="20"/>
                <w:szCs w:val="20"/>
              </w:rPr>
              <w:t>SwiftUI</w:t>
            </w:r>
            <w:proofErr w:type="spellEnd"/>
          </w:p>
          <w:p w14:paraId="0310A0A7" w14:textId="77777777" w:rsidR="00E6615D" w:rsidRPr="00855E2C" w:rsidRDefault="007635AC" w:rsidP="00855E2C">
            <w:pPr>
              <w:numPr>
                <w:ilvl w:val="0"/>
                <w:numId w:val="7"/>
              </w:numPr>
              <w:tabs>
                <w:tab w:val="clear" w:pos="916"/>
              </w:tabs>
              <w:ind w:left="252" w:hanging="180"/>
              <w:rPr>
                <w:rFonts w:ascii="Calibri" w:hAnsi="Calibri" w:cs="Calibri"/>
                <w:sz w:val="10"/>
                <w:szCs w:val="10"/>
              </w:rPr>
            </w:pPr>
            <w:proofErr w:type="spellStart"/>
            <w:r>
              <w:rPr>
                <w:rFonts w:ascii="Calibri" w:hAnsi="Calibri" w:cs="Calibri"/>
                <w:b/>
                <w:sz w:val="22"/>
                <w:szCs w:val="20"/>
              </w:rPr>
              <w:t>ShookWeather</w:t>
            </w:r>
            <w:proofErr w:type="spellEnd"/>
            <w:r w:rsidR="0060421D" w:rsidRPr="00855E2C">
              <w:rPr>
                <w:rFonts w:ascii="Calibri" w:hAnsi="Calibri" w:cs="Calibri"/>
                <w:b/>
                <w:sz w:val="22"/>
                <w:szCs w:val="20"/>
              </w:rPr>
              <w:t xml:space="preserve"> </w:t>
            </w:r>
            <w:r w:rsidR="0060421D" w:rsidRPr="00855E2C">
              <w:rPr>
                <w:rFonts w:ascii="Calibri" w:hAnsi="Calibri" w:cs="Calibri"/>
                <w:sz w:val="22"/>
                <w:szCs w:val="20"/>
              </w:rPr>
              <w:t>(</w:t>
            </w:r>
            <w:r w:rsidR="002076AE" w:rsidRPr="00855E2C">
              <w:rPr>
                <w:rFonts w:ascii="Calibri" w:hAnsi="Calibri" w:cs="Calibri"/>
                <w:sz w:val="22"/>
                <w:szCs w:val="20"/>
              </w:rPr>
              <w:t>20</w:t>
            </w:r>
            <w:r w:rsidR="007C1B03">
              <w:rPr>
                <w:rFonts w:ascii="Calibri" w:hAnsi="Calibri" w:cs="Calibri"/>
                <w:sz w:val="22"/>
                <w:szCs w:val="20"/>
              </w:rPr>
              <w:t>19</w:t>
            </w:r>
            <w:r w:rsidR="0060421D" w:rsidRPr="00855E2C">
              <w:rPr>
                <w:rFonts w:ascii="Calibri" w:hAnsi="Calibri" w:cs="Calibri"/>
                <w:sz w:val="22"/>
                <w:szCs w:val="20"/>
              </w:rPr>
              <w:t>)</w:t>
            </w:r>
            <w:r w:rsidR="00627491" w:rsidRPr="00855E2C">
              <w:rPr>
                <w:rFonts w:ascii="Calibri" w:hAnsi="Calibri" w:cs="Calibri"/>
                <w:sz w:val="22"/>
                <w:szCs w:val="20"/>
              </w:rPr>
              <w:t xml:space="preserve">. </w:t>
            </w:r>
            <w:r>
              <w:rPr>
                <w:rFonts w:ascii="Calibri" w:hAnsi="Calibri" w:cs="Calibri"/>
                <w:sz w:val="22"/>
                <w:szCs w:val="20"/>
              </w:rPr>
              <w:t>CLI</w:t>
            </w:r>
            <w:r w:rsidR="00B3616D">
              <w:rPr>
                <w:rFonts w:ascii="Calibri" w:hAnsi="Calibri" w:cs="Calibri"/>
                <w:sz w:val="22"/>
                <w:szCs w:val="20"/>
              </w:rPr>
              <w:t>-</w:t>
            </w:r>
            <w:r>
              <w:rPr>
                <w:rFonts w:ascii="Calibri" w:hAnsi="Calibri" w:cs="Calibri"/>
                <w:sz w:val="22"/>
                <w:szCs w:val="20"/>
              </w:rPr>
              <w:t xml:space="preserve">based weather forecast using the </w:t>
            </w:r>
            <w:proofErr w:type="spellStart"/>
            <w:r>
              <w:rPr>
                <w:rFonts w:ascii="Calibri" w:hAnsi="Calibri" w:cs="Calibri"/>
                <w:sz w:val="22"/>
                <w:szCs w:val="20"/>
              </w:rPr>
              <w:t>OpenWeatherMap</w:t>
            </w:r>
            <w:proofErr w:type="spellEnd"/>
            <w:r>
              <w:rPr>
                <w:rFonts w:ascii="Calibri" w:hAnsi="Calibri" w:cs="Calibri"/>
                <w:sz w:val="22"/>
                <w:szCs w:val="20"/>
              </w:rPr>
              <w:t xml:space="preserve"> API and framework</w:t>
            </w:r>
            <w:r w:rsidR="00516C99" w:rsidRPr="00855E2C">
              <w:rPr>
                <w:rFonts w:ascii="Calibri" w:hAnsi="Calibri" w:cs="Calibri"/>
                <w:sz w:val="22"/>
                <w:szCs w:val="20"/>
              </w:rPr>
              <w:t>.</w:t>
            </w:r>
            <w:r w:rsidR="00CC1895">
              <w:rPr>
                <w:rFonts w:ascii="Calibri" w:hAnsi="Calibri" w:cs="Calibri"/>
                <w:sz w:val="22"/>
                <w:szCs w:val="20"/>
              </w:rPr>
              <w:t xml:space="preserve"> </w:t>
            </w:r>
            <w:r w:rsidRPr="00E4479B">
              <w:rPr>
                <w:rFonts w:ascii="Calibri" w:hAnsi="Calibri" w:cs="Calibri"/>
                <w:sz w:val="20"/>
                <w:szCs w:val="20"/>
              </w:rPr>
              <w:t>Python</w:t>
            </w:r>
          </w:p>
          <w:p w14:paraId="2FEFE995" w14:textId="77777777" w:rsidR="00E6615D" w:rsidRPr="00855E2C" w:rsidRDefault="00E6615D" w:rsidP="00E6615D">
            <w:pPr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F54241" w:rsidRPr="00855E2C" w14:paraId="5BA36863" w14:textId="77777777" w:rsidTr="00D33028"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  <w:vAlign w:val="bottom"/>
          </w:tcPr>
          <w:p w14:paraId="44787167" w14:textId="77777777" w:rsidR="00F54241" w:rsidRPr="00855E2C" w:rsidRDefault="0013638C" w:rsidP="00E73070">
            <w:pPr>
              <w:rPr>
                <w:rFonts w:ascii="Calibri" w:hAnsi="Calibri" w:cs="Calibri"/>
                <w:b/>
                <w:smallCaps/>
                <w:spacing w:val="86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smallCaps/>
                <w:sz w:val="22"/>
                <w:szCs w:val="22"/>
              </w:rPr>
              <w:t>Certificates</w:t>
            </w:r>
            <w:r w:rsidR="00C95766">
              <w:rPr>
                <w:rFonts w:ascii="Calibri" w:hAnsi="Calibri" w:cs="Calibri"/>
                <w:b/>
                <w:smallCaps/>
                <w:sz w:val="22"/>
                <w:szCs w:val="22"/>
              </w:rPr>
              <w:t xml:space="preserve"> and Awards</w:t>
            </w:r>
          </w:p>
        </w:tc>
      </w:tr>
      <w:tr w:rsidR="00F54241" w:rsidRPr="00855E2C" w14:paraId="05ADDFE2" w14:textId="77777777" w:rsidTr="00D33028">
        <w:trPr>
          <w:trHeight w:val="70"/>
        </w:trPr>
        <w:tc>
          <w:tcPr>
            <w:tcW w:w="0" w:type="auto"/>
            <w:gridSpan w:val="3"/>
            <w:tcBorders>
              <w:top w:val="single" w:sz="4" w:space="0" w:color="auto"/>
            </w:tcBorders>
            <w:shd w:val="clear" w:color="auto" w:fill="auto"/>
          </w:tcPr>
          <w:p w14:paraId="26E8945A" w14:textId="77777777" w:rsidR="00F33544" w:rsidRDefault="00AC7763" w:rsidP="00E6615D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Dean’s List</w:t>
            </w:r>
            <w:r w:rsidR="00C95766">
              <w:rPr>
                <w:rFonts w:ascii="Calibri" w:hAnsi="Calibri" w:cs="Calibri"/>
                <w:b/>
                <w:sz w:val="22"/>
              </w:rPr>
              <w:t xml:space="preserve"> (</w:t>
            </w:r>
            <w:r>
              <w:rPr>
                <w:rFonts w:ascii="Calibri" w:hAnsi="Calibri" w:cs="Calibri"/>
                <w:b/>
                <w:sz w:val="22"/>
              </w:rPr>
              <w:t>2021</w:t>
            </w:r>
            <w:r w:rsidR="00C95766">
              <w:rPr>
                <w:rFonts w:ascii="Calibri" w:hAnsi="Calibri" w:cs="Calibri"/>
                <w:b/>
                <w:sz w:val="22"/>
              </w:rPr>
              <w:t xml:space="preserve"> – </w:t>
            </w:r>
            <w:r>
              <w:rPr>
                <w:rFonts w:ascii="Calibri" w:hAnsi="Calibri" w:cs="Calibri"/>
                <w:b/>
                <w:sz w:val="22"/>
              </w:rPr>
              <w:t>2022</w:t>
            </w:r>
            <w:r w:rsidR="00C95766">
              <w:rPr>
                <w:rFonts w:ascii="Calibri" w:hAnsi="Calibri" w:cs="Calibri"/>
                <w:b/>
                <w:sz w:val="22"/>
              </w:rPr>
              <w:t xml:space="preserve">): </w:t>
            </w:r>
            <w:r>
              <w:rPr>
                <w:rFonts w:ascii="Calibri" w:hAnsi="Calibri" w:cs="Calibri"/>
                <w:sz w:val="22"/>
              </w:rPr>
              <w:t xml:space="preserve">Achieved a 3.5+ GPA for both </w:t>
            </w:r>
            <w:r w:rsidR="00B3616D">
              <w:rPr>
                <w:rFonts w:ascii="Calibri" w:hAnsi="Calibri" w:cs="Calibri"/>
                <w:sz w:val="22"/>
              </w:rPr>
              <w:t xml:space="preserve">the </w:t>
            </w:r>
            <w:r>
              <w:rPr>
                <w:rFonts w:ascii="Calibri" w:hAnsi="Calibri" w:cs="Calibri"/>
                <w:sz w:val="22"/>
              </w:rPr>
              <w:t>Fall and Spring semesters at Liberty University.</w:t>
            </w:r>
          </w:p>
          <w:p w14:paraId="43901A3C" w14:textId="77777777" w:rsidR="00C95766" w:rsidRDefault="00AC7763" w:rsidP="00E6615D">
            <w:pPr>
              <w:pStyle w:val="Achievement"/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z w:val="22"/>
              </w:rPr>
              <w:t>Microsoft Office Specialist (2018)</w:t>
            </w:r>
            <w:r w:rsidR="00C95766">
              <w:rPr>
                <w:rFonts w:ascii="Calibri" w:hAnsi="Calibri" w:cs="Calibri"/>
                <w:b/>
                <w:sz w:val="22"/>
              </w:rPr>
              <w:t xml:space="preserve">: </w:t>
            </w:r>
            <w:r>
              <w:rPr>
                <w:rFonts w:ascii="Calibri" w:hAnsi="Calibri" w:cs="Calibri"/>
                <w:sz w:val="22"/>
              </w:rPr>
              <w:t xml:space="preserve">Office Excel 2016 certified issued by </w:t>
            </w:r>
            <w:proofErr w:type="spellStart"/>
            <w:r>
              <w:rPr>
                <w:rFonts w:ascii="Calibri" w:hAnsi="Calibri" w:cs="Calibri"/>
                <w:sz w:val="22"/>
              </w:rPr>
              <w:t>Certiport</w:t>
            </w:r>
            <w:proofErr w:type="spellEnd"/>
            <w:r w:rsidR="00C95766">
              <w:rPr>
                <w:rFonts w:ascii="Calibri" w:hAnsi="Calibri" w:cs="Calibri"/>
                <w:sz w:val="22"/>
              </w:rPr>
              <w:t>.</w:t>
            </w:r>
          </w:p>
          <w:p w14:paraId="0A4B4BF6" w14:textId="77777777" w:rsidR="00B74EEC" w:rsidRPr="005B557D" w:rsidRDefault="00B74EEC" w:rsidP="00B74EEC">
            <w:pPr>
              <w:pStyle w:val="Achievement"/>
              <w:numPr>
                <w:ilvl w:val="0"/>
                <w:numId w:val="0"/>
              </w:numPr>
              <w:ind w:left="252" w:hanging="180"/>
              <w:rPr>
                <w:rFonts w:ascii="Calibri" w:hAnsi="Calibri" w:cs="Calibri"/>
                <w:sz w:val="14"/>
                <w:szCs w:val="14"/>
              </w:rPr>
            </w:pPr>
          </w:p>
        </w:tc>
      </w:tr>
      <w:tr w:rsidR="00C95766" w:rsidRPr="00855E2C" w14:paraId="16C3BA13" w14:textId="77777777" w:rsidTr="00D33028">
        <w:trPr>
          <w:trHeight w:val="70"/>
        </w:trPr>
        <w:tc>
          <w:tcPr>
            <w:tcW w:w="0" w:type="auto"/>
            <w:gridSpan w:val="3"/>
            <w:tcBorders>
              <w:bottom w:val="single" w:sz="4" w:space="0" w:color="auto"/>
            </w:tcBorders>
            <w:shd w:val="clear" w:color="auto" w:fill="auto"/>
          </w:tcPr>
          <w:p w14:paraId="7A728776" w14:textId="77777777" w:rsidR="00C95766" w:rsidRPr="00855E2C" w:rsidRDefault="00FE5C31" w:rsidP="00FE5C31">
            <w:pPr>
              <w:rPr>
                <w:rFonts w:ascii="Calibri" w:hAnsi="Calibri" w:cs="Calibri"/>
                <w:sz w:val="22"/>
              </w:rPr>
            </w:pPr>
            <w:r>
              <w:rPr>
                <w:rFonts w:ascii="Calibri" w:hAnsi="Calibri" w:cs="Calibri"/>
                <w:b/>
                <w:smallCaps/>
                <w:sz w:val="22"/>
                <w:szCs w:val="22"/>
              </w:rPr>
              <w:t>Languages</w:t>
            </w:r>
          </w:p>
        </w:tc>
      </w:tr>
      <w:tr w:rsidR="00C95766" w:rsidRPr="00855E2C" w14:paraId="547A57FE" w14:textId="77777777" w:rsidTr="00D33028">
        <w:trPr>
          <w:trHeight w:val="70"/>
        </w:trPr>
        <w:tc>
          <w:tcPr>
            <w:tcW w:w="0" w:type="auto"/>
            <w:gridSpan w:val="3"/>
            <w:tcBorders>
              <w:top w:val="single" w:sz="4" w:space="0" w:color="auto"/>
            </w:tcBorders>
            <w:shd w:val="clear" w:color="auto" w:fill="auto"/>
          </w:tcPr>
          <w:p w14:paraId="6DC61649" w14:textId="643EEE7F" w:rsidR="00C95766" w:rsidRPr="00855E2C" w:rsidRDefault="00C95766" w:rsidP="00C95766">
            <w:pPr>
              <w:pStyle w:val="Achievement"/>
              <w:rPr>
                <w:rFonts w:ascii="Calibri" w:hAnsi="Calibri" w:cs="Calibri"/>
                <w:sz w:val="22"/>
              </w:rPr>
            </w:pPr>
            <w:r w:rsidRPr="00855E2C">
              <w:rPr>
                <w:rFonts w:ascii="Calibri" w:hAnsi="Calibri" w:cs="Calibri"/>
                <w:sz w:val="22"/>
              </w:rPr>
              <w:t xml:space="preserve">C++; </w:t>
            </w:r>
            <w:r w:rsidR="00062BD9">
              <w:rPr>
                <w:rFonts w:ascii="Calibri" w:hAnsi="Calibri" w:cs="Calibri"/>
                <w:sz w:val="22"/>
              </w:rPr>
              <w:t>Java; Python; Swift (</w:t>
            </w:r>
            <w:r w:rsidR="003C5C3D">
              <w:rPr>
                <w:rFonts w:ascii="Calibri" w:hAnsi="Calibri" w:cs="Calibri"/>
                <w:sz w:val="22"/>
              </w:rPr>
              <w:t>Prior Experience</w:t>
            </w:r>
            <w:r w:rsidR="00062BD9">
              <w:rPr>
                <w:rFonts w:ascii="Calibri" w:hAnsi="Calibri" w:cs="Calibri"/>
                <w:sz w:val="22"/>
              </w:rPr>
              <w:t xml:space="preserve">); </w:t>
            </w:r>
            <w:r w:rsidRPr="00855E2C">
              <w:rPr>
                <w:rFonts w:ascii="Calibri" w:hAnsi="Calibri" w:cs="Calibri"/>
                <w:sz w:val="22"/>
              </w:rPr>
              <w:t>C</w:t>
            </w:r>
            <w:r w:rsidR="007960FF">
              <w:rPr>
                <w:rFonts w:ascii="Calibri" w:hAnsi="Calibri" w:cs="Calibri"/>
                <w:sz w:val="22"/>
              </w:rPr>
              <w:t xml:space="preserve"> (Prior Experience</w:t>
            </w:r>
            <w:r w:rsidR="00062BD9">
              <w:rPr>
                <w:rFonts w:ascii="Calibri" w:hAnsi="Calibri" w:cs="Calibri"/>
                <w:sz w:val="22"/>
              </w:rPr>
              <w:t>)</w:t>
            </w:r>
            <w:r w:rsidRPr="00855E2C">
              <w:rPr>
                <w:rFonts w:ascii="Calibri" w:hAnsi="Calibri" w:cs="Calibri"/>
                <w:sz w:val="22"/>
              </w:rPr>
              <w:t>; .NET</w:t>
            </w:r>
            <w:r w:rsidR="00062BD9">
              <w:rPr>
                <w:rFonts w:ascii="Calibri" w:hAnsi="Calibri" w:cs="Calibri"/>
                <w:sz w:val="22"/>
              </w:rPr>
              <w:t xml:space="preserve"> (Prior Experience)</w:t>
            </w:r>
          </w:p>
          <w:p w14:paraId="6351CEE0" w14:textId="77777777" w:rsidR="00737BE2" w:rsidRPr="007F0659" w:rsidRDefault="00C95766" w:rsidP="007F0659">
            <w:pPr>
              <w:pStyle w:val="Achievement"/>
              <w:rPr>
                <w:rFonts w:ascii="Calibri" w:hAnsi="Calibri" w:cs="Calibri"/>
                <w:sz w:val="22"/>
              </w:rPr>
            </w:pPr>
            <w:r w:rsidRPr="00855E2C">
              <w:rPr>
                <w:rFonts w:ascii="Calibri" w:hAnsi="Calibri" w:cs="Calibri"/>
                <w:sz w:val="22"/>
              </w:rPr>
              <w:t xml:space="preserve">Visual Studio; </w:t>
            </w:r>
            <w:r w:rsidR="00026B6B">
              <w:rPr>
                <w:rFonts w:ascii="Calibri" w:hAnsi="Calibri" w:cs="Calibri"/>
                <w:sz w:val="22"/>
              </w:rPr>
              <w:t xml:space="preserve">Visual Studio Code; </w:t>
            </w:r>
            <w:r w:rsidRPr="00855E2C">
              <w:rPr>
                <w:rFonts w:ascii="Calibri" w:hAnsi="Calibri" w:cs="Calibri"/>
                <w:sz w:val="22"/>
              </w:rPr>
              <w:t xml:space="preserve">Eclipse; </w:t>
            </w:r>
            <w:proofErr w:type="spellStart"/>
            <w:r w:rsidRPr="00855E2C">
              <w:rPr>
                <w:rFonts w:ascii="Calibri" w:hAnsi="Calibri" w:cs="Calibri"/>
                <w:sz w:val="22"/>
              </w:rPr>
              <w:t>X</w:t>
            </w:r>
            <w:r w:rsidR="00737BE2" w:rsidRPr="00855E2C">
              <w:rPr>
                <w:rFonts w:ascii="Calibri" w:hAnsi="Calibri" w:cs="Calibri"/>
                <w:sz w:val="22"/>
              </w:rPr>
              <w:t>c</w:t>
            </w:r>
            <w:r w:rsidRPr="00855E2C">
              <w:rPr>
                <w:rFonts w:ascii="Calibri" w:hAnsi="Calibri" w:cs="Calibri"/>
                <w:sz w:val="22"/>
              </w:rPr>
              <w:t>od</w:t>
            </w:r>
            <w:r w:rsidR="007F0659">
              <w:rPr>
                <w:rFonts w:ascii="Calibri" w:hAnsi="Calibri" w:cs="Calibri"/>
                <w:sz w:val="22"/>
              </w:rPr>
              <w:t>e</w:t>
            </w:r>
            <w:proofErr w:type="spellEnd"/>
          </w:p>
        </w:tc>
      </w:tr>
    </w:tbl>
    <w:p w14:paraId="748E8556" w14:textId="77777777" w:rsidR="00CA6EFD" w:rsidRPr="007F0659" w:rsidRDefault="00CA6EFD" w:rsidP="00E63EB5">
      <w:pPr>
        <w:rPr>
          <w:rFonts w:ascii="Calibri" w:hAnsi="Calibri" w:cs="Calibri"/>
          <w:sz w:val="14"/>
          <w:szCs w:val="14"/>
        </w:rPr>
      </w:pPr>
    </w:p>
    <w:tbl>
      <w:tblPr>
        <w:tblW w:w="5000" w:type="pct"/>
        <w:tblLook w:val="01E0" w:firstRow="1" w:lastRow="1" w:firstColumn="1" w:lastColumn="1" w:noHBand="0" w:noVBand="0"/>
      </w:tblPr>
      <w:tblGrid>
        <w:gridCol w:w="10080"/>
      </w:tblGrid>
      <w:tr w:rsidR="00CA6EFD" w:rsidRPr="00855E2C" w14:paraId="3E77B764" w14:textId="77777777">
        <w:trPr>
          <w:trHeight w:val="70"/>
        </w:trPr>
        <w:tc>
          <w:tcPr>
            <w:tcW w:w="5000" w:type="pct"/>
            <w:tcBorders>
              <w:bottom w:val="single" w:sz="4" w:space="0" w:color="auto"/>
            </w:tcBorders>
            <w:shd w:val="clear" w:color="auto" w:fill="auto"/>
          </w:tcPr>
          <w:p w14:paraId="1A9E1AD2" w14:textId="77777777" w:rsidR="00CA6EFD" w:rsidRPr="00855E2C" w:rsidRDefault="00CA6EFD" w:rsidP="00FE5C31">
            <w:pPr>
              <w:rPr>
                <w:rFonts w:ascii="Calibri" w:hAnsi="Calibri" w:cs="Calibri"/>
                <w:sz w:val="22"/>
              </w:rPr>
            </w:pPr>
            <w:r w:rsidRPr="00FE5C31">
              <w:rPr>
                <w:rFonts w:ascii="Calibri" w:hAnsi="Calibri" w:cs="Calibri"/>
                <w:b/>
                <w:smallCaps/>
                <w:sz w:val="22"/>
                <w:szCs w:val="22"/>
              </w:rPr>
              <w:t xml:space="preserve">Community </w:t>
            </w:r>
            <w:r w:rsidR="00E573FC">
              <w:rPr>
                <w:rFonts w:ascii="Calibri" w:hAnsi="Calibri" w:cs="Calibri"/>
                <w:b/>
                <w:smallCaps/>
                <w:sz w:val="22"/>
                <w:szCs w:val="22"/>
              </w:rPr>
              <w:t>S</w:t>
            </w:r>
            <w:r w:rsidRPr="00FE5C31">
              <w:rPr>
                <w:rFonts w:ascii="Calibri" w:hAnsi="Calibri" w:cs="Calibri"/>
                <w:b/>
                <w:smallCaps/>
                <w:sz w:val="22"/>
                <w:szCs w:val="22"/>
              </w:rPr>
              <w:t xml:space="preserve">ervice </w:t>
            </w:r>
            <w:r w:rsidR="00E573FC">
              <w:rPr>
                <w:rFonts w:ascii="Calibri" w:hAnsi="Calibri" w:cs="Calibri"/>
                <w:b/>
                <w:smallCaps/>
                <w:sz w:val="22"/>
                <w:szCs w:val="22"/>
              </w:rPr>
              <w:t>and</w:t>
            </w:r>
            <w:r w:rsidRPr="00FE5C31">
              <w:rPr>
                <w:rFonts w:ascii="Calibri" w:hAnsi="Calibri" w:cs="Calibri"/>
                <w:b/>
                <w:smallCaps/>
                <w:sz w:val="22"/>
                <w:szCs w:val="22"/>
              </w:rPr>
              <w:t xml:space="preserve"> Volunteering</w:t>
            </w:r>
          </w:p>
        </w:tc>
      </w:tr>
      <w:tr w:rsidR="00CA6EFD" w:rsidRPr="00855E2C" w14:paraId="41CA5576" w14:textId="77777777">
        <w:trPr>
          <w:trHeight w:val="70"/>
        </w:trPr>
        <w:tc>
          <w:tcPr>
            <w:tcW w:w="5000" w:type="pct"/>
            <w:tcBorders>
              <w:top w:val="single" w:sz="4" w:space="0" w:color="auto"/>
            </w:tcBorders>
            <w:shd w:val="clear" w:color="auto" w:fill="auto"/>
          </w:tcPr>
          <w:p w14:paraId="11C34DA6" w14:textId="77777777" w:rsidR="00AD500E" w:rsidRPr="00DE2DFC" w:rsidRDefault="00AD500E" w:rsidP="00AD500E">
            <w:pPr>
              <w:pStyle w:val="Achievement"/>
              <w:rPr>
                <w:rFonts w:ascii="Calibri" w:hAnsi="Calibri" w:cs="Calibri"/>
                <w:sz w:val="22"/>
              </w:rPr>
            </w:pPr>
            <w:r w:rsidRPr="00DE2DFC">
              <w:rPr>
                <w:rFonts w:ascii="Calibri" w:hAnsi="Calibri" w:cs="Calibri"/>
                <w:b/>
                <w:bCs w:val="0"/>
                <w:sz w:val="22"/>
              </w:rPr>
              <w:t>NC Baptists Volunteer (2015 - 2022).</w:t>
            </w:r>
            <w:r w:rsidRPr="00DE2DFC">
              <w:rPr>
                <w:rFonts w:ascii="Calibri" w:hAnsi="Calibri" w:cs="Calibri"/>
                <w:sz w:val="22"/>
              </w:rPr>
              <w:t xml:space="preserve"> </w:t>
            </w:r>
            <w:proofErr w:type="spellStart"/>
            <w:r w:rsidRPr="00DE2DFC">
              <w:rPr>
                <w:rFonts w:ascii="Calibri" w:hAnsi="Calibri" w:cs="Calibri"/>
                <w:sz w:val="22"/>
              </w:rPr>
              <w:t>Voluntered</w:t>
            </w:r>
            <w:proofErr w:type="spellEnd"/>
            <w:r w:rsidRPr="00DE2DFC">
              <w:rPr>
                <w:rFonts w:ascii="Calibri" w:hAnsi="Calibri" w:cs="Calibri"/>
                <w:sz w:val="22"/>
              </w:rPr>
              <w:t xml:space="preserve"> to serve local communities through </w:t>
            </w:r>
            <w:r w:rsidR="00843C9F" w:rsidRPr="00DE2DFC">
              <w:rPr>
                <w:rFonts w:ascii="Calibri" w:hAnsi="Calibri" w:cs="Calibri"/>
                <w:sz w:val="22"/>
              </w:rPr>
              <w:t>construction, relief efforts, and food preparation for emergency services.</w:t>
            </w:r>
          </w:p>
          <w:p w14:paraId="0C869660" w14:textId="77777777" w:rsidR="00DA5DCF" w:rsidRPr="00DE2DFC" w:rsidRDefault="0013638C">
            <w:pPr>
              <w:pStyle w:val="Achievement"/>
              <w:rPr>
                <w:rFonts w:ascii="Calibri" w:hAnsi="Calibri" w:cs="Calibri"/>
                <w:sz w:val="22"/>
              </w:rPr>
            </w:pPr>
            <w:r w:rsidRPr="00DE2DFC">
              <w:rPr>
                <w:rFonts w:ascii="Calibri" w:hAnsi="Calibri" w:cs="Calibri"/>
                <w:b/>
                <w:bCs w:val="0"/>
                <w:sz w:val="22"/>
              </w:rPr>
              <w:t>OCC Assembly Volunteer</w:t>
            </w:r>
            <w:r w:rsidRPr="00DE2DFC">
              <w:rPr>
                <w:rFonts w:ascii="Calibri" w:hAnsi="Calibri" w:cs="Calibri"/>
                <w:sz w:val="22"/>
              </w:rPr>
              <w:t xml:space="preserve"> </w:t>
            </w:r>
            <w:r w:rsidRPr="00DE2DFC">
              <w:rPr>
                <w:rFonts w:ascii="Calibri" w:hAnsi="Calibri" w:cs="Calibri"/>
                <w:b/>
                <w:bCs w:val="0"/>
                <w:sz w:val="22"/>
              </w:rPr>
              <w:t>(</w:t>
            </w:r>
            <w:r w:rsidR="00DA5DCF" w:rsidRPr="00DE2DFC">
              <w:rPr>
                <w:rFonts w:ascii="Calibri" w:hAnsi="Calibri" w:cs="Calibri"/>
                <w:b/>
                <w:bCs w:val="0"/>
                <w:sz w:val="22"/>
              </w:rPr>
              <w:t>2018</w:t>
            </w:r>
            <w:r w:rsidR="00542088" w:rsidRPr="00DE2DFC">
              <w:rPr>
                <w:rFonts w:ascii="Calibri" w:hAnsi="Calibri" w:cs="Calibri"/>
                <w:b/>
                <w:bCs w:val="0"/>
                <w:sz w:val="22"/>
              </w:rPr>
              <w:t xml:space="preserve"> - </w:t>
            </w:r>
            <w:r w:rsidR="00DA5DCF" w:rsidRPr="00DE2DFC">
              <w:rPr>
                <w:rFonts w:ascii="Calibri" w:hAnsi="Calibri" w:cs="Calibri"/>
                <w:b/>
                <w:bCs w:val="0"/>
                <w:sz w:val="22"/>
              </w:rPr>
              <w:t xml:space="preserve">2021). </w:t>
            </w:r>
            <w:r w:rsidR="00DA5DCF" w:rsidRPr="00DE2DFC">
              <w:rPr>
                <w:rFonts w:ascii="Calibri" w:hAnsi="Calibri" w:cs="Calibri"/>
                <w:sz w:val="22"/>
              </w:rPr>
              <w:t>Worked alongside others from my church to aid in packaging shoeboxes for children in need.</w:t>
            </w:r>
          </w:p>
          <w:p w14:paraId="224395C7" w14:textId="77777777" w:rsidR="00DA5DCF" w:rsidRPr="00DE2DFC" w:rsidRDefault="00DA5DCF">
            <w:pPr>
              <w:pStyle w:val="Achievement"/>
              <w:rPr>
                <w:rFonts w:ascii="Calibri" w:hAnsi="Calibri" w:cs="Calibri"/>
                <w:sz w:val="22"/>
              </w:rPr>
            </w:pPr>
            <w:r w:rsidRPr="00DE2DFC">
              <w:rPr>
                <w:rFonts w:ascii="Calibri" w:hAnsi="Calibri" w:cs="Calibri"/>
                <w:b/>
                <w:bCs w:val="0"/>
                <w:sz w:val="22"/>
              </w:rPr>
              <w:t>English Teacher (2019).</w:t>
            </w:r>
            <w:r w:rsidRPr="00DE2DFC">
              <w:rPr>
                <w:rFonts w:ascii="Calibri" w:hAnsi="Calibri" w:cs="Calibri"/>
                <w:sz w:val="22"/>
              </w:rPr>
              <w:t xml:space="preserve"> Traveled overseas to teach English to East Asian students </w:t>
            </w:r>
            <w:r w:rsidR="001846AB" w:rsidRPr="00DE2DFC">
              <w:rPr>
                <w:rFonts w:ascii="Calibri" w:hAnsi="Calibri" w:cs="Calibri"/>
                <w:sz w:val="22"/>
              </w:rPr>
              <w:t>to</w:t>
            </w:r>
            <w:r w:rsidRPr="00DE2DFC">
              <w:rPr>
                <w:rFonts w:ascii="Calibri" w:hAnsi="Calibri" w:cs="Calibri"/>
                <w:sz w:val="22"/>
              </w:rPr>
              <w:t xml:space="preserve"> develop</w:t>
            </w:r>
            <w:r w:rsidR="001846AB" w:rsidRPr="00DE2DFC">
              <w:rPr>
                <w:rFonts w:ascii="Calibri" w:hAnsi="Calibri" w:cs="Calibri"/>
                <w:sz w:val="22"/>
              </w:rPr>
              <w:t xml:space="preserve"> </w:t>
            </w:r>
            <w:r w:rsidRPr="00DE2DFC">
              <w:rPr>
                <w:rFonts w:ascii="Calibri" w:hAnsi="Calibri" w:cs="Calibri"/>
                <w:sz w:val="22"/>
              </w:rPr>
              <w:t>connections with students of similar age in another culture and help open their future to new possibilities.</w:t>
            </w:r>
          </w:p>
          <w:p w14:paraId="15D5AFEA" w14:textId="77777777" w:rsidR="00CA6EFD" w:rsidRPr="00DE2DFC" w:rsidRDefault="00DA5DCF" w:rsidP="00DE2DFC">
            <w:pPr>
              <w:pStyle w:val="Achievement"/>
              <w:rPr>
                <w:rFonts w:ascii="Calibri" w:hAnsi="Calibri" w:cs="Calibri"/>
                <w:sz w:val="22"/>
              </w:rPr>
            </w:pPr>
            <w:r w:rsidRPr="00DE2DFC">
              <w:rPr>
                <w:rFonts w:ascii="Calibri" w:hAnsi="Calibri" w:cs="Calibri"/>
                <w:b/>
                <w:bCs w:val="0"/>
                <w:sz w:val="22"/>
              </w:rPr>
              <w:t>English Teacher (201</w:t>
            </w:r>
            <w:r w:rsidR="00012B90" w:rsidRPr="00DE2DFC">
              <w:rPr>
                <w:rFonts w:ascii="Calibri" w:hAnsi="Calibri" w:cs="Calibri"/>
                <w:b/>
                <w:bCs w:val="0"/>
                <w:sz w:val="22"/>
              </w:rPr>
              <w:t>7</w:t>
            </w:r>
            <w:r w:rsidRPr="00DE2DFC">
              <w:rPr>
                <w:rFonts w:ascii="Calibri" w:hAnsi="Calibri" w:cs="Calibri"/>
                <w:b/>
                <w:bCs w:val="0"/>
                <w:sz w:val="22"/>
              </w:rPr>
              <w:t>).</w:t>
            </w:r>
            <w:r w:rsidRPr="00DE2DFC">
              <w:rPr>
                <w:rFonts w:ascii="Calibri" w:hAnsi="Calibri" w:cs="Calibri"/>
                <w:sz w:val="22"/>
              </w:rPr>
              <w:t xml:space="preserve"> Traveled overseas to teach English and Technology to Ukrain</w:t>
            </w:r>
            <w:r w:rsidR="001846AB" w:rsidRPr="00DE2DFC">
              <w:rPr>
                <w:rFonts w:ascii="Calibri" w:hAnsi="Calibri" w:cs="Calibri"/>
                <w:sz w:val="22"/>
              </w:rPr>
              <w:t>ian students and adults to develop connections with people from other cultures and open their future to new possibilities.</w:t>
            </w:r>
          </w:p>
        </w:tc>
      </w:tr>
    </w:tbl>
    <w:p w14:paraId="0A3D6537" w14:textId="77777777" w:rsidR="00CA6EFD" w:rsidRPr="005B557D" w:rsidRDefault="00CA6EFD" w:rsidP="00AD500E">
      <w:pPr>
        <w:rPr>
          <w:rFonts w:ascii="Calibri" w:hAnsi="Calibri" w:cs="Calibri"/>
          <w:sz w:val="14"/>
          <w:szCs w:val="14"/>
        </w:rPr>
      </w:pPr>
    </w:p>
    <w:sectPr w:rsidR="00CA6EFD" w:rsidRPr="005B557D" w:rsidSect="00C95766">
      <w:pgSz w:w="12240" w:h="15840"/>
      <w:pgMar w:top="1080" w:right="1080" w:bottom="108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04405AE0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8C36D3A"/>
    <w:multiLevelType w:val="hybridMultilevel"/>
    <w:tmpl w:val="17462E32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3EE3875"/>
    <w:multiLevelType w:val="hybridMultilevel"/>
    <w:tmpl w:val="1F2409AA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B2224862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F3AA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074BB9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73C3A0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458E08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900973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048AD9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12654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4E36D24"/>
    <w:multiLevelType w:val="multilevel"/>
    <w:tmpl w:val="C574A1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EA55D92"/>
    <w:multiLevelType w:val="hybridMultilevel"/>
    <w:tmpl w:val="40F8EF08"/>
    <w:lvl w:ilvl="0" w:tplc="AA5E5056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7DF23B56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A2FC346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72E66FC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E8EAE0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5C86B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7CA2B1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3FA03DA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B9064E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2376DE"/>
    <w:multiLevelType w:val="multilevel"/>
    <w:tmpl w:val="1F2409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BE4B9C"/>
    <w:multiLevelType w:val="hybridMultilevel"/>
    <w:tmpl w:val="C574A1D4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472A784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73883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E6A686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C5C4A59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52BA032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47288C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98EED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5B832F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8E594D"/>
    <w:multiLevelType w:val="hybridMultilevel"/>
    <w:tmpl w:val="4FF2909A"/>
    <w:lvl w:ilvl="0" w:tplc="81E812A6">
      <w:start w:val="1"/>
      <w:numFmt w:val="bullet"/>
      <w:lvlText w:val=""/>
      <w:lvlJc w:val="left"/>
      <w:pPr>
        <w:tabs>
          <w:tab w:val="num" w:pos="916"/>
        </w:tabs>
        <w:ind w:left="916" w:hanging="360"/>
      </w:pPr>
      <w:rPr>
        <w:rFonts w:ascii="Symbol" w:hAnsi="Symbol" w:hint="default"/>
        <w:color w:val="000066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tabs>
          <w:tab w:val="num" w:pos="1636"/>
        </w:tabs>
        <w:ind w:left="16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56"/>
        </w:tabs>
        <w:ind w:left="23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76"/>
        </w:tabs>
        <w:ind w:left="30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96"/>
        </w:tabs>
        <w:ind w:left="37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16"/>
        </w:tabs>
        <w:ind w:left="45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36"/>
        </w:tabs>
        <w:ind w:left="52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56"/>
        </w:tabs>
        <w:ind w:left="59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76"/>
        </w:tabs>
        <w:ind w:left="6676" w:hanging="360"/>
      </w:pPr>
      <w:rPr>
        <w:rFonts w:ascii="Wingdings" w:hAnsi="Wingdings" w:hint="default"/>
      </w:rPr>
    </w:lvl>
  </w:abstractNum>
  <w:abstractNum w:abstractNumId="8" w15:restartNumberingAfterBreak="0">
    <w:nsid w:val="73054A62"/>
    <w:multiLevelType w:val="hybridMultilevel"/>
    <w:tmpl w:val="ABB00A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D8828E0"/>
    <w:multiLevelType w:val="hybridMultilevel"/>
    <w:tmpl w:val="B68CC4E6"/>
    <w:lvl w:ilvl="0" w:tplc="81E812A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000066"/>
        <w:sz w:val="12"/>
        <w:szCs w:val="12"/>
      </w:rPr>
    </w:lvl>
    <w:lvl w:ilvl="1" w:tplc="106423A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DDC0CF4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76A04A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138B8C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6EC540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680AEA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D3804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E59C1C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24330947">
    <w:abstractNumId w:val="2"/>
  </w:num>
  <w:num w:numId="2" w16cid:durableId="1023630497">
    <w:abstractNumId w:val="1"/>
  </w:num>
  <w:num w:numId="3" w16cid:durableId="1656838311">
    <w:abstractNumId w:val="4"/>
  </w:num>
  <w:num w:numId="4" w16cid:durableId="916286753">
    <w:abstractNumId w:val="9"/>
  </w:num>
  <w:num w:numId="5" w16cid:durableId="1377512560">
    <w:abstractNumId w:val="6"/>
  </w:num>
  <w:num w:numId="6" w16cid:durableId="1914771903">
    <w:abstractNumId w:val="8"/>
  </w:num>
  <w:num w:numId="7" w16cid:durableId="1776947814">
    <w:abstractNumId w:val="7"/>
  </w:num>
  <w:num w:numId="8" w16cid:durableId="424961536">
    <w:abstractNumId w:val="5"/>
  </w:num>
  <w:num w:numId="9" w16cid:durableId="1371108359">
    <w:abstractNumId w:val="3"/>
  </w:num>
  <w:num w:numId="10" w16cid:durableId="19216741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tDC3NLKwMDMzMTJR0lEKTi0uzszPAymwqAUA7DqMhCwAAAA="/>
  </w:docVars>
  <w:rsids>
    <w:rsidRoot w:val="00D65677"/>
    <w:rsid w:val="00012B90"/>
    <w:rsid w:val="00024507"/>
    <w:rsid w:val="00026B6B"/>
    <w:rsid w:val="0002720B"/>
    <w:rsid w:val="0004663E"/>
    <w:rsid w:val="00062BD9"/>
    <w:rsid w:val="00077633"/>
    <w:rsid w:val="0008184A"/>
    <w:rsid w:val="0008593E"/>
    <w:rsid w:val="00093F42"/>
    <w:rsid w:val="00097264"/>
    <w:rsid w:val="000A1D5D"/>
    <w:rsid w:val="000A1EBE"/>
    <w:rsid w:val="000A471C"/>
    <w:rsid w:val="000B72A2"/>
    <w:rsid w:val="000D14EA"/>
    <w:rsid w:val="000D2E86"/>
    <w:rsid w:val="000F3182"/>
    <w:rsid w:val="000F5A12"/>
    <w:rsid w:val="000F7A7A"/>
    <w:rsid w:val="0013638C"/>
    <w:rsid w:val="001447C7"/>
    <w:rsid w:val="0014706C"/>
    <w:rsid w:val="00154C14"/>
    <w:rsid w:val="00156CEE"/>
    <w:rsid w:val="001846AB"/>
    <w:rsid w:val="0018789F"/>
    <w:rsid w:val="00191E83"/>
    <w:rsid w:val="0019784A"/>
    <w:rsid w:val="001B3319"/>
    <w:rsid w:val="001C00ED"/>
    <w:rsid w:val="001C1F74"/>
    <w:rsid w:val="001D2C86"/>
    <w:rsid w:val="001E0D07"/>
    <w:rsid w:val="001F58AC"/>
    <w:rsid w:val="001F78A5"/>
    <w:rsid w:val="001F7BB0"/>
    <w:rsid w:val="00206880"/>
    <w:rsid w:val="002076AE"/>
    <w:rsid w:val="0022130B"/>
    <w:rsid w:val="002232ED"/>
    <w:rsid w:val="00224DBF"/>
    <w:rsid w:val="00244881"/>
    <w:rsid w:val="0026014B"/>
    <w:rsid w:val="00284389"/>
    <w:rsid w:val="002915E3"/>
    <w:rsid w:val="00294FDC"/>
    <w:rsid w:val="002A1095"/>
    <w:rsid w:val="002B0BCF"/>
    <w:rsid w:val="002C307B"/>
    <w:rsid w:val="002C62EC"/>
    <w:rsid w:val="002D328E"/>
    <w:rsid w:val="002E2753"/>
    <w:rsid w:val="002E6BBF"/>
    <w:rsid w:val="002F21A9"/>
    <w:rsid w:val="002F36AD"/>
    <w:rsid w:val="00302291"/>
    <w:rsid w:val="0030765E"/>
    <w:rsid w:val="003114D8"/>
    <w:rsid w:val="00314E60"/>
    <w:rsid w:val="0032736B"/>
    <w:rsid w:val="00360226"/>
    <w:rsid w:val="00372A37"/>
    <w:rsid w:val="0037432B"/>
    <w:rsid w:val="00386A41"/>
    <w:rsid w:val="00393D41"/>
    <w:rsid w:val="003A0535"/>
    <w:rsid w:val="003B0AF1"/>
    <w:rsid w:val="003B1B38"/>
    <w:rsid w:val="003C1CF0"/>
    <w:rsid w:val="003C31FD"/>
    <w:rsid w:val="003C49B5"/>
    <w:rsid w:val="003C5C3D"/>
    <w:rsid w:val="003D3303"/>
    <w:rsid w:val="003F12EA"/>
    <w:rsid w:val="003F330B"/>
    <w:rsid w:val="004108B1"/>
    <w:rsid w:val="004130ED"/>
    <w:rsid w:val="004163FB"/>
    <w:rsid w:val="00432002"/>
    <w:rsid w:val="00443EDF"/>
    <w:rsid w:val="004600A6"/>
    <w:rsid w:val="004713D5"/>
    <w:rsid w:val="0048622F"/>
    <w:rsid w:val="00492200"/>
    <w:rsid w:val="004923C2"/>
    <w:rsid w:val="00496D92"/>
    <w:rsid w:val="004B1D9E"/>
    <w:rsid w:val="004E6B33"/>
    <w:rsid w:val="004F413F"/>
    <w:rsid w:val="004F663D"/>
    <w:rsid w:val="00512345"/>
    <w:rsid w:val="005161F2"/>
    <w:rsid w:val="00516C99"/>
    <w:rsid w:val="00535AE7"/>
    <w:rsid w:val="00542088"/>
    <w:rsid w:val="00546A6D"/>
    <w:rsid w:val="00547D45"/>
    <w:rsid w:val="005541F1"/>
    <w:rsid w:val="005546CE"/>
    <w:rsid w:val="0056436A"/>
    <w:rsid w:val="00564C33"/>
    <w:rsid w:val="005831A9"/>
    <w:rsid w:val="00585091"/>
    <w:rsid w:val="005856D3"/>
    <w:rsid w:val="00590D39"/>
    <w:rsid w:val="00592573"/>
    <w:rsid w:val="005B557D"/>
    <w:rsid w:val="005C2518"/>
    <w:rsid w:val="005D1C0C"/>
    <w:rsid w:val="005D2239"/>
    <w:rsid w:val="005D3E2D"/>
    <w:rsid w:val="005E450A"/>
    <w:rsid w:val="005E50C2"/>
    <w:rsid w:val="005F79A7"/>
    <w:rsid w:val="0060421D"/>
    <w:rsid w:val="00623383"/>
    <w:rsid w:val="00627491"/>
    <w:rsid w:val="006277B5"/>
    <w:rsid w:val="00636844"/>
    <w:rsid w:val="00660CE9"/>
    <w:rsid w:val="00660F5F"/>
    <w:rsid w:val="00662419"/>
    <w:rsid w:val="00666BED"/>
    <w:rsid w:val="006854C4"/>
    <w:rsid w:val="006926E0"/>
    <w:rsid w:val="00695B5E"/>
    <w:rsid w:val="006A7B36"/>
    <w:rsid w:val="006B29CB"/>
    <w:rsid w:val="006B71C8"/>
    <w:rsid w:val="006B75CE"/>
    <w:rsid w:val="006B7E11"/>
    <w:rsid w:val="006C32FE"/>
    <w:rsid w:val="006D2EF8"/>
    <w:rsid w:val="006D2F08"/>
    <w:rsid w:val="006E7FCB"/>
    <w:rsid w:val="00707D4B"/>
    <w:rsid w:val="00737BE2"/>
    <w:rsid w:val="00744739"/>
    <w:rsid w:val="00760747"/>
    <w:rsid w:val="007635AC"/>
    <w:rsid w:val="0076562A"/>
    <w:rsid w:val="007657E7"/>
    <w:rsid w:val="007960FF"/>
    <w:rsid w:val="007B33F9"/>
    <w:rsid w:val="007B7EF3"/>
    <w:rsid w:val="007C1B03"/>
    <w:rsid w:val="007D1C0A"/>
    <w:rsid w:val="007D237C"/>
    <w:rsid w:val="007E32A1"/>
    <w:rsid w:val="007E5660"/>
    <w:rsid w:val="007F0659"/>
    <w:rsid w:val="00805ACA"/>
    <w:rsid w:val="00813741"/>
    <w:rsid w:val="008207E8"/>
    <w:rsid w:val="008222D3"/>
    <w:rsid w:val="008256A1"/>
    <w:rsid w:val="0082597F"/>
    <w:rsid w:val="00843C9F"/>
    <w:rsid w:val="00853B74"/>
    <w:rsid w:val="00855E2C"/>
    <w:rsid w:val="0087175B"/>
    <w:rsid w:val="00872528"/>
    <w:rsid w:val="00876692"/>
    <w:rsid w:val="00882A29"/>
    <w:rsid w:val="00883B94"/>
    <w:rsid w:val="0088665A"/>
    <w:rsid w:val="008A4555"/>
    <w:rsid w:val="008B0E97"/>
    <w:rsid w:val="008D0B6A"/>
    <w:rsid w:val="008D3597"/>
    <w:rsid w:val="008D7C55"/>
    <w:rsid w:val="008E0117"/>
    <w:rsid w:val="008E2404"/>
    <w:rsid w:val="008F5559"/>
    <w:rsid w:val="008F6FD5"/>
    <w:rsid w:val="00900351"/>
    <w:rsid w:val="00912747"/>
    <w:rsid w:val="00915D7E"/>
    <w:rsid w:val="00922484"/>
    <w:rsid w:val="0092439A"/>
    <w:rsid w:val="009243A1"/>
    <w:rsid w:val="00930FF5"/>
    <w:rsid w:val="009353D3"/>
    <w:rsid w:val="009502E6"/>
    <w:rsid w:val="00952C2D"/>
    <w:rsid w:val="00957FE6"/>
    <w:rsid w:val="009614D2"/>
    <w:rsid w:val="00961659"/>
    <w:rsid w:val="00967139"/>
    <w:rsid w:val="00971373"/>
    <w:rsid w:val="009753A6"/>
    <w:rsid w:val="009B4217"/>
    <w:rsid w:val="009C7526"/>
    <w:rsid w:val="009D0FFB"/>
    <w:rsid w:val="009D3B9D"/>
    <w:rsid w:val="009E1F77"/>
    <w:rsid w:val="009E2B0F"/>
    <w:rsid w:val="00A02E85"/>
    <w:rsid w:val="00A11BA8"/>
    <w:rsid w:val="00A13C23"/>
    <w:rsid w:val="00A2669C"/>
    <w:rsid w:val="00A2723F"/>
    <w:rsid w:val="00A33565"/>
    <w:rsid w:val="00A525AA"/>
    <w:rsid w:val="00A616A1"/>
    <w:rsid w:val="00A6171D"/>
    <w:rsid w:val="00AA4DA5"/>
    <w:rsid w:val="00AB4740"/>
    <w:rsid w:val="00AC665F"/>
    <w:rsid w:val="00AC7763"/>
    <w:rsid w:val="00AD500E"/>
    <w:rsid w:val="00AE50B5"/>
    <w:rsid w:val="00AE6A79"/>
    <w:rsid w:val="00AF098D"/>
    <w:rsid w:val="00AF5211"/>
    <w:rsid w:val="00B141B0"/>
    <w:rsid w:val="00B35BDD"/>
    <w:rsid w:val="00B3616D"/>
    <w:rsid w:val="00B36BD3"/>
    <w:rsid w:val="00B42F59"/>
    <w:rsid w:val="00B43B2A"/>
    <w:rsid w:val="00B47367"/>
    <w:rsid w:val="00B65B61"/>
    <w:rsid w:val="00B666B2"/>
    <w:rsid w:val="00B66E8B"/>
    <w:rsid w:val="00B674C5"/>
    <w:rsid w:val="00B74EEC"/>
    <w:rsid w:val="00B75603"/>
    <w:rsid w:val="00B76E1E"/>
    <w:rsid w:val="00B83FEA"/>
    <w:rsid w:val="00B85D9B"/>
    <w:rsid w:val="00B85FE0"/>
    <w:rsid w:val="00B87264"/>
    <w:rsid w:val="00B9124A"/>
    <w:rsid w:val="00B95057"/>
    <w:rsid w:val="00BA3FD1"/>
    <w:rsid w:val="00BC2D0D"/>
    <w:rsid w:val="00BD12A6"/>
    <w:rsid w:val="00BD22C4"/>
    <w:rsid w:val="00BD287C"/>
    <w:rsid w:val="00BD32B3"/>
    <w:rsid w:val="00C02425"/>
    <w:rsid w:val="00C07049"/>
    <w:rsid w:val="00C07210"/>
    <w:rsid w:val="00C20A29"/>
    <w:rsid w:val="00C22F15"/>
    <w:rsid w:val="00C35C99"/>
    <w:rsid w:val="00C45CFC"/>
    <w:rsid w:val="00C47F7D"/>
    <w:rsid w:val="00C51AA0"/>
    <w:rsid w:val="00C57630"/>
    <w:rsid w:val="00C75EBC"/>
    <w:rsid w:val="00C91AB9"/>
    <w:rsid w:val="00C95766"/>
    <w:rsid w:val="00CA6EFD"/>
    <w:rsid w:val="00CA7590"/>
    <w:rsid w:val="00CB0D9C"/>
    <w:rsid w:val="00CB1C7A"/>
    <w:rsid w:val="00CB3C70"/>
    <w:rsid w:val="00CB41D7"/>
    <w:rsid w:val="00CC1895"/>
    <w:rsid w:val="00CC3CB8"/>
    <w:rsid w:val="00CD7F01"/>
    <w:rsid w:val="00CF6FFC"/>
    <w:rsid w:val="00D0619C"/>
    <w:rsid w:val="00D273A6"/>
    <w:rsid w:val="00D30117"/>
    <w:rsid w:val="00D30514"/>
    <w:rsid w:val="00D33028"/>
    <w:rsid w:val="00D408D5"/>
    <w:rsid w:val="00D431FC"/>
    <w:rsid w:val="00D52906"/>
    <w:rsid w:val="00D60239"/>
    <w:rsid w:val="00D65677"/>
    <w:rsid w:val="00D66202"/>
    <w:rsid w:val="00D669C1"/>
    <w:rsid w:val="00D70352"/>
    <w:rsid w:val="00D74E6B"/>
    <w:rsid w:val="00D77FBC"/>
    <w:rsid w:val="00D83523"/>
    <w:rsid w:val="00D93F89"/>
    <w:rsid w:val="00DA5DCF"/>
    <w:rsid w:val="00DC24FE"/>
    <w:rsid w:val="00DC533C"/>
    <w:rsid w:val="00DD09C1"/>
    <w:rsid w:val="00DD4BC3"/>
    <w:rsid w:val="00DD5550"/>
    <w:rsid w:val="00DE0C84"/>
    <w:rsid w:val="00DE2DFC"/>
    <w:rsid w:val="00DE482E"/>
    <w:rsid w:val="00DE765C"/>
    <w:rsid w:val="00E24A9B"/>
    <w:rsid w:val="00E26C66"/>
    <w:rsid w:val="00E27785"/>
    <w:rsid w:val="00E4479B"/>
    <w:rsid w:val="00E45951"/>
    <w:rsid w:val="00E573FC"/>
    <w:rsid w:val="00E616AF"/>
    <w:rsid w:val="00E63EB5"/>
    <w:rsid w:val="00E652E1"/>
    <w:rsid w:val="00E6615D"/>
    <w:rsid w:val="00E718EA"/>
    <w:rsid w:val="00E7222B"/>
    <w:rsid w:val="00E73070"/>
    <w:rsid w:val="00E80AB7"/>
    <w:rsid w:val="00E851F6"/>
    <w:rsid w:val="00E93390"/>
    <w:rsid w:val="00EA6927"/>
    <w:rsid w:val="00EA7110"/>
    <w:rsid w:val="00EA72C4"/>
    <w:rsid w:val="00EC4DF2"/>
    <w:rsid w:val="00ED28D8"/>
    <w:rsid w:val="00ED4913"/>
    <w:rsid w:val="00F161DB"/>
    <w:rsid w:val="00F23A7A"/>
    <w:rsid w:val="00F30D97"/>
    <w:rsid w:val="00F33544"/>
    <w:rsid w:val="00F3445A"/>
    <w:rsid w:val="00F45607"/>
    <w:rsid w:val="00F52029"/>
    <w:rsid w:val="00F53385"/>
    <w:rsid w:val="00F54241"/>
    <w:rsid w:val="00F77106"/>
    <w:rsid w:val="00F82078"/>
    <w:rsid w:val="00F932DA"/>
    <w:rsid w:val="00FA44B6"/>
    <w:rsid w:val="00FA4FAD"/>
    <w:rsid w:val="00FC164E"/>
    <w:rsid w:val="00FE35BD"/>
    <w:rsid w:val="00FE5C31"/>
    <w:rsid w:val="00FE75B3"/>
    <w:rsid w:val="00FE7AEF"/>
    <w:rsid w:val="00FF05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45A15B8C"/>
  <w15:chartTrackingRefBased/>
  <w15:docId w15:val="{31D4F0A3-F8F9-9B41-9DDE-395E4C5F7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447C7"/>
    <w:rPr>
      <w:sz w:val="24"/>
      <w:szCs w:val="24"/>
    </w:rPr>
  </w:style>
  <w:style w:type="paragraph" w:styleId="Heading1">
    <w:name w:val="heading 1"/>
    <w:basedOn w:val="Normal"/>
    <w:next w:val="Normal"/>
    <w:qFormat/>
    <w:rsid w:val="00A11BA8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813741"/>
    <w:pPr>
      <w:keepNext/>
      <w:jc w:val="right"/>
      <w:outlineLvl w:val="1"/>
    </w:pPr>
    <w:rPr>
      <w:b/>
      <w:sz w:val="20"/>
      <w:szCs w:val="20"/>
    </w:rPr>
  </w:style>
  <w:style w:type="paragraph" w:styleId="Heading3">
    <w:name w:val="heading 3"/>
    <w:basedOn w:val="Normal"/>
    <w:next w:val="Normal"/>
    <w:qFormat/>
    <w:rsid w:val="00813741"/>
    <w:pPr>
      <w:keepNext/>
      <w:jc w:val="center"/>
      <w:outlineLvl w:val="2"/>
    </w:pPr>
    <w:rPr>
      <w:b/>
      <w:sz w:val="20"/>
      <w:szCs w:val="20"/>
    </w:rPr>
  </w:style>
  <w:style w:type="paragraph" w:styleId="Heading4">
    <w:name w:val="heading 4"/>
    <w:basedOn w:val="Normal"/>
    <w:next w:val="Normal"/>
    <w:qFormat/>
    <w:rsid w:val="00A11BA8"/>
    <w:pPr>
      <w:keepNext/>
      <w:ind w:left="72"/>
      <w:jc w:val="both"/>
      <w:outlineLvl w:val="3"/>
    </w:pPr>
    <w:rPr>
      <w:b/>
      <w:sz w:val="20"/>
      <w:szCs w:val="20"/>
    </w:rPr>
  </w:style>
  <w:style w:type="paragraph" w:styleId="Heading5">
    <w:name w:val="heading 5"/>
    <w:basedOn w:val="Normal"/>
    <w:next w:val="Normal"/>
    <w:qFormat/>
    <w:rsid w:val="00813741"/>
    <w:pPr>
      <w:keepNext/>
      <w:jc w:val="both"/>
      <w:outlineLvl w:val="4"/>
    </w:pPr>
    <w:rPr>
      <w:b/>
      <w:i/>
      <w:iCs/>
      <w:sz w:val="20"/>
      <w:szCs w:val="20"/>
    </w:rPr>
  </w:style>
  <w:style w:type="paragraph" w:styleId="Heading8">
    <w:name w:val="heading 8"/>
    <w:basedOn w:val="Normal"/>
    <w:next w:val="Normal"/>
    <w:qFormat/>
    <w:rsid w:val="000F7A7A"/>
    <w:pPr>
      <w:keepNext/>
      <w:outlineLvl w:val="7"/>
    </w:pPr>
    <w:rPr>
      <w:bCs/>
      <w:i/>
      <w:i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81374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ame">
    <w:name w:val="Name"/>
    <w:basedOn w:val="Normal"/>
    <w:next w:val="Normal"/>
    <w:rsid w:val="00813741"/>
    <w:pPr>
      <w:spacing w:after="440" w:line="240" w:lineRule="atLeast"/>
      <w:jc w:val="center"/>
    </w:pPr>
    <w:rPr>
      <w:rFonts w:ascii="Garamond" w:hAnsi="Garamond"/>
      <w:caps/>
      <w:spacing w:val="80"/>
      <w:sz w:val="44"/>
      <w:szCs w:val="20"/>
    </w:rPr>
  </w:style>
  <w:style w:type="paragraph" w:customStyle="1" w:styleId="Achievement">
    <w:name w:val="Achievement"/>
    <w:basedOn w:val="BodyText"/>
    <w:autoRedefine/>
    <w:rsid w:val="00D74E6B"/>
    <w:pPr>
      <w:numPr>
        <w:numId w:val="3"/>
      </w:numPr>
      <w:tabs>
        <w:tab w:val="clear" w:pos="720"/>
      </w:tabs>
      <w:spacing w:after="0"/>
      <w:ind w:left="252" w:hanging="180"/>
    </w:pPr>
    <w:rPr>
      <w:bCs/>
      <w:sz w:val="20"/>
      <w:szCs w:val="20"/>
    </w:rPr>
  </w:style>
  <w:style w:type="paragraph" w:styleId="BodyText">
    <w:name w:val="Body Text"/>
    <w:basedOn w:val="Normal"/>
    <w:rsid w:val="00CF6FFC"/>
    <w:pPr>
      <w:spacing w:after="120"/>
    </w:pPr>
  </w:style>
  <w:style w:type="paragraph" w:customStyle="1" w:styleId="Address1">
    <w:name w:val="Address 1"/>
    <w:basedOn w:val="Normal"/>
    <w:rsid w:val="00A11BA8"/>
    <w:pPr>
      <w:spacing w:line="160" w:lineRule="atLeast"/>
      <w:jc w:val="center"/>
    </w:pPr>
    <w:rPr>
      <w:rFonts w:ascii="Garamond" w:hAnsi="Garamond"/>
      <w:caps/>
      <w:spacing w:val="30"/>
      <w:sz w:val="15"/>
      <w:szCs w:val="20"/>
    </w:rPr>
  </w:style>
  <w:style w:type="character" w:styleId="Hyperlink">
    <w:name w:val="Hyperlink"/>
    <w:rsid w:val="00EA6927"/>
    <w:rPr>
      <w:color w:val="0000FF"/>
      <w:u w:val="single"/>
    </w:rPr>
  </w:style>
  <w:style w:type="character" w:styleId="FollowedHyperlink">
    <w:name w:val="FollowedHyperlink"/>
    <w:rsid w:val="00BD12A6"/>
    <w:rPr>
      <w:color w:val="800080"/>
      <w:u w:val="single"/>
    </w:rPr>
  </w:style>
  <w:style w:type="paragraph" w:customStyle="1" w:styleId="ColorfulList-Accent11">
    <w:name w:val="Colorful List - Accent 11"/>
    <w:basedOn w:val="Normal"/>
    <w:uiPriority w:val="34"/>
    <w:qFormat/>
    <w:rsid w:val="00E6615D"/>
    <w:pPr>
      <w:ind w:left="720"/>
    </w:pPr>
  </w:style>
  <w:style w:type="paragraph" w:styleId="ListParagraph">
    <w:name w:val="List Paragraph"/>
    <w:basedOn w:val="Normal"/>
    <w:uiPriority w:val="34"/>
    <w:qFormat/>
    <w:rsid w:val="00535AE7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6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9CCE8A4B616841A91D10C1934E7980" ma:contentTypeVersion="7" ma:contentTypeDescription="Create a new document." ma:contentTypeScope="" ma:versionID="3d310e7ccda8a9c7c2debff1c7054e62">
  <xsd:schema xmlns:xsd="http://www.w3.org/2001/XMLSchema" xmlns:xs="http://www.w3.org/2001/XMLSchema" xmlns:p="http://schemas.microsoft.com/office/2006/metadata/properties" xmlns:ns3="4b36feb9-0bad-4b13-b4d2-f41e6a87ba17" xmlns:ns4="ec7800ba-227c-44a5-a01b-2c12562d5e57" targetNamespace="http://schemas.microsoft.com/office/2006/metadata/properties" ma:root="true" ma:fieldsID="f221d66cf5707555f3b880d8f7099fc6" ns3:_="" ns4:_="">
    <xsd:import namespace="4b36feb9-0bad-4b13-b4d2-f41e6a87ba17"/>
    <xsd:import namespace="ec7800ba-227c-44a5-a01b-2c12562d5e5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6feb9-0bad-4b13-b4d2-f41e6a87ba17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7800ba-227c-44a5-a01b-2c12562d5e5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60B0EC6-BB2A-4CE2-B7C3-BAB985909C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6feb9-0bad-4b13-b4d2-f41e6a87ba17"/>
    <ds:schemaRef ds:uri="ec7800ba-227c-44a5-a01b-2c12562d5e5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4C94BF6-F0A7-438C-993E-18E5FCC3726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25</Words>
  <Characters>242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84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den Connell</dc:creator>
  <cp:keywords/>
  <dc:description/>
  <cp:lastModifiedBy>Connell, Zaden Andrew</cp:lastModifiedBy>
  <cp:revision>2</cp:revision>
  <cp:lastPrinted>2011-12-28T19:25:00Z</cp:lastPrinted>
  <dcterms:created xsi:type="dcterms:W3CDTF">2022-08-27T01:40:00Z</dcterms:created>
  <dcterms:modified xsi:type="dcterms:W3CDTF">2022-08-27T01:40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99CCE8A4B616841A91D10C1934E7980</vt:lpwstr>
  </property>
</Properties>
</file>